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EB393" w14:textId="682A0F3C" w:rsidR="009141ED" w:rsidRDefault="009141ED" w:rsidP="009141ED">
      <w:pPr>
        <w:jc w:val="center"/>
        <w:rPr>
          <w:rFonts w:ascii="Algerian" w:hAnsi="Algerian"/>
          <w:sz w:val="40"/>
          <w:szCs w:val="40"/>
        </w:rPr>
      </w:pPr>
      <w:r>
        <w:rPr>
          <w:rFonts w:ascii="Algerian" w:hAnsi="Algerian"/>
          <w:sz w:val="40"/>
          <w:szCs w:val="40"/>
        </w:rPr>
        <w:t xml:space="preserve">Experiment </w:t>
      </w:r>
      <w:r w:rsidR="00C60F4D">
        <w:rPr>
          <w:rFonts w:ascii="Algerian" w:hAnsi="Algerian"/>
          <w:sz w:val="40"/>
          <w:szCs w:val="40"/>
        </w:rPr>
        <w:t>3</w:t>
      </w:r>
    </w:p>
    <w:p w14:paraId="4E7E57BA" w14:textId="72228AF3" w:rsidR="00AE161D" w:rsidRPr="00AE161D" w:rsidRDefault="00AE161D" w:rsidP="00AE161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E161D">
        <w:rPr>
          <w:rFonts w:ascii="Times New Roman" w:hAnsi="Times New Roman" w:cs="Times New Roman"/>
          <w:b/>
          <w:bCs/>
          <w:sz w:val="24"/>
          <w:szCs w:val="24"/>
        </w:rPr>
        <w:t xml:space="preserve">Name: Abhishek Chopra </w:t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  <w:t>UID: 2019130009</w:t>
      </w:r>
    </w:p>
    <w:p w14:paraId="1D3CA08B" w14:textId="58B94140" w:rsidR="00AE161D" w:rsidRDefault="00AE161D" w:rsidP="00AE161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E161D">
        <w:rPr>
          <w:rFonts w:ascii="Times New Roman" w:hAnsi="Times New Roman" w:cs="Times New Roman"/>
          <w:b/>
          <w:bCs/>
          <w:sz w:val="24"/>
          <w:szCs w:val="24"/>
        </w:rPr>
        <w:t>Batch A</w:t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E161D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Subject: </w:t>
      </w:r>
      <w:r w:rsidR="00807AE0">
        <w:rPr>
          <w:rFonts w:ascii="Times New Roman" w:hAnsi="Times New Roman" w:cs="Times New Roman"/>
          <w:b/>
          <w:bCs/>
          <w:sz w:val="24"/>
          <w:szCs w:val="24"/>
        </w:rPr>
        <w:t>CSS</w:t>
      </w:r>
    </w:p>
    <w:p w14:paraId="5F295DF7" w14:textId="77777777" w:rsidR="00A96956" w:rsidRPr="00AE161D" w:rsidRDefault="00A96956" w:rsidP="00AE161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2D55F3" w14:textId="2054DE18" w:rsidR="00A96956" w:rsidRPr="001D149F" w:rsidRDefault="001D149F" w:rsidP="00086A93">
      <w:pPr>
        <w:rPr>
          <w:rFonts w:cstheme="minorHAnsi"/>
          <w:b/>
          <w:bCs/>
          <w:sz w:val="24"/>
          <w:szCs w:val="24"/>
        </w:rPr>
      </w:pPr>
      <w:r w:rsidRPr="001D149F">
        <w:rPr>
          <w:b/>
          <w:bCs/>
          <w:sz w:val="24"/>
          <w:szCs w:val="24"/>
        </w:rPr>
        <w:t>Task 1: Encryption using different ciphers and modes</w:t>
      </w:r>
    </w:p>
    <w:p w14:paraId="0FE6DB95" w14:textId="601051EE" w:rsidR="006B05C1" w:rsidRPr="00A95F8B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t>-</w:t>
      </w:r>
      <w:r w:rsidRPr="00A95F8B">
        <w:rPr>
          <w:rFonts w:cstheme="minorHAnsi"/>
          <w:sz w:val="24"/>
          <w:szCs w:val="24"/>
        </w:rPr>
        <w:t>aes-128-ecb</w:t>
      </w:r>
    </w:p>
    <w:p w14:paraId="5F7E3710" w14:textId="268297E1" w:rsidR="00807AE0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08CE7234" wp14:editId="7D363D95">
            <wp:extent cx="5731510" cy="262191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967C7" w14:textId="32DF43B7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3A35983A" w14:textId="5EE794D6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7E721069" wp14:editId="7A47A65C">
            <wp:extent cx="4408260" cy="36322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1170" cy="3642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5AD08" w14:textId="66290BD4" w:rsidR="006B05C1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lastRenderedPageBreak/>
        <w:t>-aes-128-cb</w:t>
      </w:r>
      <w:r>
        <w:rPr>
          <w:rFonts w:cstheme="minorHAnsi"/>
          <w:sz w:val="24"/>
          <w:szCs w:val="24"/>
        </w:rPr>
        <w:t>c</w:t>
      </w:r>
    </w:p>
    <w:p w14:paraId="59F1B88B" w14:textId="7CB37D48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765B6043" wp14:editId="19B2D574">
            <wp:extent cx="5731510" cy="171259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3190" w14:textId="3EF3CCC5" w:rsidR="006B05C1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t>-aes-128-</w:t>
      </w:r>
      <w:r>
        <w:rPr>
          <w:rFonts w:cstheme="minorHAnsi"/>
          <w:sz w:val="24"/>
          <w:szCs w:val="24"/>
        </w:rPr>
        <w:t>cfb</w:t>
      </w:r>
    </w:p>
    <w:p w14:paraId="02A7A2CC" w14:textId="0F830091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1FF0EA10" wp14:editId="3B5A3A7F">
            <wp:extent cx="5731510" cy="173926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979C4" w14:textId="55FD5A30" w:rsidR="006B05C1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t>-aes-1</w:t>
      </w:r>
      <w:r>
        <w:rPr>
          <w:rFonts w:cstheme="minorHAnsi"/>
          <w:sz w:val="24"/>
          <w:szCs w:val="24"/>
        </w:rPr>
        <w:t>92</w:t>
      </w:r>
      <w:r w:rsidRPr="00A95F8B">
        <w:rPr>
          <w:rFonts w:cstheme="minorHAnsi"/>
          <w:sz w:val="24"/>
          <w:szCs w:val="24"/>
        </w:rPr>
        <w:t>-ecb</w:t>
      </w:r>
    </w:p>
    <w:p w14:paraId="545AF57A" w14:textId="0FA99F66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3208ECFC" wp14:editId="2EBC7A39">
            <wp:extent cx="5731510" cy="1438910"/>
            <wp:effectExtent l="0" t="0" r="254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4B27D" w14:textId="120AEE28" w:rsidR="006B05C1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t>-aes-1</w:t>
      </w:r>
      <w:r>
        <w:rPr>
          <w:rFonts w:cstheme="minorHAnsi"/>
          <w:sz w:val="24"/>
          <w:szCs w:val="24"/>
        </w:rPr>
        <w:t>92</w:t>
      </w:r>
      <w:r w:rsidRPr="00A95F8B">
        <w:rPr>
          <w:rFonts w:cstheme="minorHAnsi"/>
          <w:sz w:val="24"/>
          <w:szCs w:val="24"/>
        </w:rPr>
        <w:t>-cb</w:t>
      </w:r>
      <w:r>
        <w:rPr>
          <w:rFonts w:cstheme="minorHAnsi"/>
          <w:sz w:val="24"/>
          <w:szCs w:val="24"/>
        </w:rPr>
        <w:t>c</w:t>
      </w:r>
    </w:p>
    <w:p w14:paraId="6E67AC30" w14:textId="135436D7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3D18A801" wp14:editId="21F6C79B">
            <wp:extent cx="5731510" cy="1633220"/>
            <wp:effectExtent l="0" t="0" r="254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88C0E" w14:textId="485F2FB9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06B6B915" w14:textId="2AE70B2F" w:rsidR="00A95F8B" w:rsidRDefault="00A95F8B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7CA4D885" w14:textId="06B2E9D5" w:rsidR="00A95F8B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lastRenderedPageBreak/>
        <w:t>-aes-1</w:t>
      </w:r>
      <w:r>
        <w:rPr>
          <w:rFonts w:cstheme="minorHAnsi"/>
          <w:sz w:val="24"/>
          <w:szCs w:val="24"/>
        </w:rPr>
        <w:t>92</w:t>
      </w:r>
      <w:r w:rsidRPr="00A95F8B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>cfb</w:t>
      </w:r>
    </w:p>
    <w:p w14:paraId="29815FDC" w14:textId="5504617A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4405A276" wp14:editId="4474EF12">
            <wp:extent cx="5731510" cy="173355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C5A4B" w14:textId="1CDF8138" w:rsidR="006B05C1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>d</w:t>
      </w:r>
      <w:r w:rsidRPr="00A95F8B">
        <w:rPr>
          <w:rFonts w:cstheme="minorHAnsi"/>
          <w:sz w:val="24"/>
          <w:szCs w:val="24"/>
        </w:rPr>
        <w:t>es-</w:t>
      </w:r>
      <w:proofErr w:type="spellStart"/>
      <w:r w:rsidRPr="00A95F8B">
        <w:rPr>
          <w:rFonts w:cstheme="minorHAnsi"/>
          <w:sz w:val="24"/>
          <w:szCs w:val="24"/>
        </w:rPr>
        <w:t>ecb</w:t>
      </w:r>
      <w:proofErr w:type="spellEnd"/>
    </w:p>
    <w:p w14:paraId="566C0CEA" w14:textId="07BD1839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7778B3B7" wp14:editId="72216F70">
            <wp:extent cx="5731510" cy="181292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6F1FC" w14:textId="74142AA6" w:rsidR="006B05C1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>d</w:t>
      </w:r>
      <w:r w:rsidRPr="00A95F8B">
        <w:rPr>
          <w:rFonts w:cstheme="minorHAnsi"/>
          <w:sz w:val="24"/>
          <w:szCs w:val="24"/>
        </w:rPr>
        <w:t>es-</w:t>
      </w:r>
      <w:proofErr w:type="spellStart"/>
      <w:r>
        <w:rPr>
          <w:rFonts w:cstheme="minorHAnsi"/>
          <w:sz w:val="24"/>
          <w:szCs w:val="24"/>
        </w:rPr>
        <w:t>cfb</w:t>
      </w:r>
      <w:proofErr w:type="spellEnd"/>
    </w:p>
    <w:p w14:paraId="49D46029" w14:textId="48124413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69A17BC3" wp14:editId="6FA92C38">
            <wp:extent cx="5731510" cy="181737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A5DBF" w14:textId="059E5AE7" w:rsidR="006B05C1" w:rsidRDefault="00A95F8B" w:rsidP="00086A93">
      <w:pPr>
        <w:rPr>
          <w:rFonts w:cstheme="minorHAnsi"/>
          <w:b/>
          <w:bCs/>
          <w:noProof/>
          <w:sz w:val="24"/>
          <w:szCs w:val="24"/>
          <w:shd w:val="clear" w:color="auto" w:fill="FFFFFF"/>
        </w:rPr>
      </w:pPr>
      <w:r w:rsidRPr="00A95F8B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>d</w:t>
      </w:r>
      <w:r w:rsidRPr="00A95F8B">
        <w:rPr>
          <w:rFonts w:cstheme="minorHAnsi"/>
          <w:sz w:val="24"/>
          <w:szCs w:val="24"/>
        </w:rPr>
        <w:t>es-</w:t>
      </w:r>
      <w:proofErr w:type="spellStart"/>
      <w:r>
        <w:rPr>
          <w:rFonts w:cstheme="minorHAnsi"/>
          <w:sz w:val="24"/>
          <w:szCs w:val="24"/>
        </w:rPr>
        <w:t>cbc</w:t>
      </w:r>
      <w:proofErr w:type="spellEnd"/>
    </w:p>
    <w:p w14:paraId="78FDDE89" w14:textId="1445B3CC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0C83C55E" wp14:editId="782A9291">
            <wp:extent cx="5731510" cy="171577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F5AF8" w14:textId="687BF7F0" w:rsidR="006B05C1" w:rsidRP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 w:rsidRPr="00E7157D">
        <w:rPr>
          <w:b/>
          <w:bCs/>
          <w:sz w:val="24"/>
          <w:szCs w:val="24"/>
        </w:rPr>
        <w:lastRenderedPageBreak/>
        <w:t>Task 2: Encryption Mode – ECB vs. CBC</w:t>
      </w:r>
    </w:p>
    <w:p w14:paraId="156A31EA" w14:textId="0EB0C60B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2EAA405B" w14:textId="25F9A769" w:rsidR="00383CE6" w:rsidRPr="00383CE6" w:rsidRDefault="00383CE6" w:rsidP="00086A93">
      <w:pPr>
        <w:rPr>
          <w:rFonts w:cstheme="minorHAnsi"/>
          <w:sz w:val="24"/>
          <w:szCs w:val="24"/>
          <w:shd w:val="clear" w:color="auto" w:fill="FFFFFF"/>
        </w:rPr>
      </w:pPr>
      <w:r w:rsidRPr="00383CE6">
        <w:rPr>
          <w:rFonts w:cstheme="minorHAnsi"/>
          <w:sz w:val="24"/>
          <w:szCs w:val="24"/>
          <w:shd w:val="clear" w:color="auto" w:fill="FFFFFF"/>
        </w:rPr>
        <w:t>original picture:</w:t>
      </w:r>
    </w:p>
    <w:p w14:paraId="740B7196" w14:textId="259523CB" w:rsidR="00E7157D" w:rsidRDefault="00242BC7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596E74DE" wp14:editId="6481806C">
            <wp:extent cx="2904596" cy="3213100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9356" cy="321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AF790" w14:textId="1F4840D5" w:rsidR="00383CE6" w:rsidRDefault="00383CE6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31EBE5F9" w14:textId="77777777" w:rsidR="00383CE6" w:rsidRDefault="00383CE6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591AD702" w14:textId="5672EA29" w:rsidR="00242BC7" w:rsidRPr="00383CE6" w:rsidRDefault="00383CE6" w:rsidP="00086A93">
      <w:pPr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i</w:t>
      </w:r>
      <w:r w:rsidRPr="00383CE6">
        <w:rPr>
          <w:rFonts w:cstheme="minorHAnsi"/>
          <w:sz w:val="24"/>
          <w:szCs w:val="24"/>
          <w:shd w:val="clear" w:color="auto" w:fill="FFFFFF"/>
        </w:rPr>
        <w:t xml:space="preserve">mage encrypted using </w:t>
      </w:r>
      <w:proofErr w:type="spellStart"/>
      <w:r w:rsidRPr="00383CE6">
        <w:rPr>
          <w:rFonts w:cstheme="minorHAnsi"/>
          <w:sz w:val="24"/>
          <w:szCs w:val="24"/>
          <w:shd w:val="clear" w:color="auto" w:fill="FFFFFF"/>
        </w:rPr>
        <w:t>ecb</w:t>
      </w:r>
      <w:proofErr w:type="spellEnd"/>
      <w:r w:rsidRPr="00383CE6">
        <w:rPr>
          <w:rFonts w:cstheme="minorHAnsi"/>
          <w:sz w:val="24"/>
          <w:szCs w:val="24"/>
          <w:shd w:val="clear" w:color="auto" w:fill="FFFFFF"/>
        </w:rPr>
        <w:t>:</w:t>
      </w:r>
    </w:p>
    <w:p w14:paraId="1540C7FC" w14:textId="0E33EF66" w:rsidR="00242BC7" w:rsidRDefault="00242BC7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370B3A6E" wp14:editId="1C9BF1BA">
            <wp:extent cx="2799821" cy="3054350"/>
            <wp:effectExtent l="0" t="0" r="63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3143" cy="3057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3E050" w14:textId="118DFDE4" w:rsidR="00242BC7" w:rsidRDefault="00242BC7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24148170" w14:textId="77777777" w:rsidR="00383CE6" w:rsidRDefault="00383CE6" w:rsidP="00086A93">
      <w:pPr>
        <w:rPr>
          <w:rFonts w:cstheme="minorHAnsi"/>
          <w:sz w:val="24"/>
          <w:szCs w:val="24"/>
          <w:shd w:val="clear" w:color="auto" w:fill="FFFFFF"/>
        </w:rPr>
      </w:pPr>
    </w:p>
    <w:p w14:paraId="0F51C2E3" w14:textId="41E25CF2" w:rsidR="00383CE6" w:rsidRPr="00383CE6" w:rsidRDefault="00383CE6" w:rsidP="00086A93">
      <w:pPr>
        <w:rPr>
          <w:rFonts w:cstheme="minorHAnsi"/>
          <w:sz w:val="24"/>
          <w:szCs w:val="24"/>
          <w:shd w:val="clear" w:color="auto" w:fill="FFFFFF"/>
        </w:rPr>
      </w:pPr>
      <w:r w:rsidRPr="00383CE6">
        <w:rPr>
          <w:rFonts w:cstheme="minorHAnsi"/>
          <w:sz w:val="24"/>
          <w:szCs w:val="24"/>
          <w:shd w:val="clear" w:color="auto" w:fill="FFFFFF"/>
        </w:rPr>
        <w:lastRenderedPageBreak/>
        <w:t xml:space="preserve">image encrypted using </w:t>
      </w:r>
      <w:proofErr w:type="spellStart"/>
      <w:r w:rsidRPr="00383CE6">
        <w:rPr>
          <w:rFonts w:cstheme="minorHAnsi"/>
          <w:sz w:val="24"/>
          <w:szCs w:val="24"/>
          <w:shd w:val="clear" w:color="auto" w:fill="FFFFFF"/>
        </w:rPr>
        <w:t>cbc</w:t>
      </w:r>
      <w:proofErr w:type="spellEnd"/>
      <w:r w:rsidRPr="00383CE6">
        <w:rPr>
          <w:rFonts w:cstheme="minorHAnsi"/>
          <w:sz w:val="24"/>
          <w:szCs w:val="24"/>
          <w:shd w:val="clear" w:color="auto" w:fill="FFFFFF"/>
        </w:rPr>
        <w:t>:</w:t>
      </w:r>
    </w:p>
    <w:p w14:paraId="1819DA3A" w14:textId="19206E85" w:rsidR="00E7157D" w:rsidRDefault="00242BC7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29FAE92F" wp14:editId="6C0638B1">
            <wp:extent cx="3225966" cy="351173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5966" cy="351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6FAF2" w14:textId="232332B5" w:rsidR="00383CE6" w:rsidRPr="00383CE6" w:rsidRDefault="00383CE6" w:rsidP="00383CE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83CE6">
        <w:rPr>
          <w:rFonts w:cstheme="minorHAnsi"/>
          <w:b/>
          <w:bCs/>
          <w:sz w:val="24"/>
          <w:szCs w:val="24"/>
        </w:rPr>
        <w:t>Inference</w:t>
      </w:r>
      <w:r w:rsidRPr="00383CE6">
        <w:rPr>
          <w:rFonts w:cstheme="minorHAnsi"/>
          <w:b/>
          <w:bCs/>
          <w:sz w:val="24"/>
          <w:szCs w:val="24"/>
        </w:rPr>
        <w:t>:</w:t>
      </w:r>
    </w:p>
    <w:p w14:paraId="63D60EC6" w14:textId="30971D2F" w:rsidR="00383CE6" w:rsidRPr="00383CE6" w:rsidRDefault="00383CE6" w:rsidP="00383CE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83CE6">
        <w:rPr>
          <w:rFonts w:cstheme="minorHAnsi"/>
          <w:sz w:val="24"/>
          <w:szCs w:val="24"/>
        </w:rPr>
        <w:t>In the image encrypted using ECB, we can still see a set of certain colo</w:t>
      </w:r>
      <w:r>
        <w:rPr>
          <w:rFonts w:cstheme="minorHAnsi"/>
          <w:sz w:val="24"/>
          <w:szCs w:val="24"/>
        </w:rPr>
        <w:t>u</w:t>
      </w:r>
      <w:r w:rsidRPr="00383CE6">
        <w:rPr>
          <w:rFonts w:cstheme="minorHAnsi"/>
          <w:sz w:val="24"/>
          <w:szCs w:val="24"/>
        </w:rPr>
        <w:t>rs and</w:t>
      </w:r>
    </w:p>
    <w:p w14:paraId="44FE51F9" w14:textId="0C3C92DA" w:rsidR="00383CE6" w:rsidRPr="00383CE6" w:rsidRDefault="00383CE6" w:rsidP="00383CE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83CE6">
        <w:rPr>
          <w:rFonts w:cstheme="minorHAnsi"/>
          <w:sz w:val="24"/>
          <w:szCs w:val="24"/>
        </w:rPr>
        <w:t>shapes from which we can try to figure out what the original picture could be.</w:t>
      </w:r>
    </w:p>
    <w:p w14:paraId="26AD8725" w14:textId="45C14BB2" w:rsidR="00383CE6" w:rsidRPr="00383CE6" w:rsidRDefault="00383CE6" w:rsidP="00383CE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83CE6">
        <w:rPr>
          <w:rFonts w:cstheme="minorHAnsi"/>
          <w:sz w:val="24"/>
          <w:szCs w:val="24"/>
        </w:rPr>
        <w:t xml:space="preserve">In the image encrypted using CBC the entire images </w:t>
      </w:r>
      <w:proofErr w:type="gramStart"/>
      <w:r w:rsidRPr="00383CE6">
        <w:rPr>
          <w:rFonts w:cstheme="minorHAnsi"/>
          <w:sz w:val="24"/>
          <w:szCs w:val="24"/>
        </w:rPr>
        <w:t>is</w:t>
      </w:r>
      <w:proofErr w:type="gramEnd"/>
      <w:r w:rsidRPr="00383CE6">
        <w:rPr>
          <w:rFonts w:cstheme="minorHAnsi"/>
          <w:sz w:val="24"/>
          <w:szCs w:val="24"/>
        </w:rPr>
        <w:t xml:space="preserve"> distorted and there is</w:t>
      </w:r>
    </w:p>
    <w:p w14:paraId="457CE42D" w14:textId="0ADA60F5" w:rsidR="00E7157D" w:rsidRDefault="00383CE6" w:rsidP="00086A93">
      <w:pPr>
        <w:rPr>
          <w:rFonts w:cstheme="minorHAnsi"/>
          <w:sz w:val="24"/>
          <w:szCs w:val="24"/>
        </w:rPr>
      </w:pPr>
      <w:r w:rsidRPr="00383CE6">
        <w:rPr>
          <w:rFonts w:cstheme="minorHAnsi"/>
          <w:sz w:val="24"/>
          <w:szCs w:val="24"/>
        </w:rPr>
        <w:t>no way by which we can try to figure out the original picture.</w:t>
      </w:r>
    </w:p>
    <w:p w14:paraId="76C64D79" w14:textId="16196C32" w:rsidR="00383CE6" w:rsidRDefault="00383CE6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68588517" w14:textId="77777777" w:rsidR="0066655C" w:rsidRDefault="0066655C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3E387A87" w14:textId="634A73C1" w:rsidR="00E7157D" w:rsidRDefault="00E7157D" w:rsidP="00086A93">
      <w:pPr>
        <w:rPr>
          <w:b/>
          <w:bCs/>
          <w:sz w:val="24"/>
          <w:szCs w:val="24"/>
        </w:rPr>
      </w:pPr>
      <w:r w:rsidRPr="00E7157D">
        <w:rPr>
          <w:b/>
          <w:bCs/>
          <w:sz w:val="24"/>
          <w:szCs w:val="24"/>
        </w:rPr>
        <w:t>Task 3: Encryption Mode – Corrupted Cipher Text</w:t>
      </w:r>
    </w:p>
    <w:p w14:paraId="3A47920C" w14:textId="2F254472" w:rsidR="00E7157D" w:rsidRPr="00E7157D" w:rsidRDefault="00E7157D" w:rsidP="00086A93">
      <w:pPr>
        <w:rPr>
          <w:sz w:val="24"/>
          <w:szCs w:val="24"/>
        </w:rPr>
      </w:pPr>
      <w:r w:rsidRPr="00E7157D">
        <w:rPr>
          <w:sz w:val="24"/>
          <w:szCs w:val="24"/>
        </w:rPr>
        <w:t>Original plain text:</w:t>
      </w:r>
    </w:p>
    <w:p w14:paraId="0A8F2B5C" w14:textId="0AD9E896" w:rsidR="00E7157D" w:rsidRDefault="00E7157D" w:rsidP="00086A93">
      <w:pPr>
        <w:rPr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2954EBD0" wp14:editId="072C751A">
            <wp:extent cx="5731510" cy="83883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6D155" w14:textId="6A39E701" w:rsidR="008F47AA" w:rsidRPr="008F47AA" w:rsidRDefault="008F47AA" w:rsidP="008F47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 xml:space="preserve">The above text is encrypted using aes-128 in 4 different modes: </w:t>
      </w:r>
      <w:proofErr w:type="spellStart"/>
      <w:r w:rsidRPr="008F47AA">
        <w:rPr>
          <w:rFonts w:cstheme="minorHAnsi"/>
          <w:sz w:val="24"/>
          <w:szCs w:val="24"/>
        </w:rPr>
        <w:t>cbc</w:t>
      </w:r>
      <w:proofErr w:type="spellEnd"/>
      <w:r w:rsidRPr="008F47AA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proofErr w:type="spellStart"/>
      <w:r w:rsidRPr="008F47AA">
        <w:rPr>
          <w:rFonts w:cstheme="minorHAnsi"/>
          <w:sz w:val="24"/>
          <w:szCs w:val="24"/>
        </w:rPr>
        <w:t>cfb</w:t>
      </w:r>
      <w:proofErr w:type="spellEnd"/>
      <w:r w:rsidRPr="008F47AA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proofErr w:type="spellStart"/>
      <w:r w:rsidRPr="008F47AA">
        <w:rPr>
          <w:rFonts w:cstheme="minorHAnsi"/>
          <w:sz w:val="24"/>
          <w:szCs w:val="24"/>
        </w:rPr>
        <w:t>ofb</w:t>
      </w:r>
      <w:proofErr w:type="spellEnd"/>
      <w:r w:rsidRPr="008F47AA">
        <w:rPr>
          <w:rFonts w:cstheme="minorHAnsi"/>
          <w:sz w:val="24"/>
          <w:szCs w:val="24"/>
        </w:rPr>
        <w:t xml:space="preserve"> and </w:t>
      </w:r>
      <w:proofErr w:type="spellStart"/>
      <w:r w:rsidRPr="008F47AA">
        <w:rPr>
          <w:rFonts w:cstheme="minorHAnsi"/>
          <w:sz w:val="24"/>
          <w:szCs w:val="24"/>
        </w:rPr>
        <w:t>ecb</w:t>
      </w:r>
      <w:proofErr w:type="spellEnd"/>
      <w:r w:rsidRPr="008F47AA">
        <w:rPr>
          <w:rFonts w:cstheme="minorHAnsi"/>
          <w:sz w:val="24"/>
          <w:szCs w:val="24"/>
        </w:rPr>
        <w:t>.</w:t>
      </w:r>
    </w:p>
    <w:p w14:paraId="64BC8746" w14:textId="3464D0C1" w:rsidR="008F47AA" w:rsidRPr="008F47AA" w:rsidRDefault="008F47AA" w:rsidP="008F47AA">
      <w:pPr>
        <w:rPr>
          <w:rFonts w:cstheme="minorHAnsi"/>
          <w:b/>
          <w:bCs/>
          <w:sz w:val="24"/>
          <w:szCs w:val="24"/>
        </w:rPr>
      </w:pPr>
      <w:r w:rsidRPr="008F47AA">
        <w:rPr>
          <w:rFonts w:cstheme="minorHAnsi"/>
          <w:sz w:val="24"/>
          <w:szCs w:val="24"/>
        </w:rPr>
        <w:t xml:space="preserve">After corrupting 30th byte of each </w:t>
      </w:r>
      <w:proofErr w:type="spellStart"/>
      <w:r w:rsidRPr="008F47AA">
        <w:rPr>
          <w:rFonts w:cstheme="minorHAnsi"/>
          <w:sz w:val="24"/>
          <w:szCs w:val="24"/>
        </w:rPr>
        <w:t>cbc</w:t>
      </w:r>
      <w:proofErr w:type="spellEnd"/>
      <w:r w:rsidRPr="008F47AA">
        <w:rPr>
          <w:rFonts w:cstheme="minorHAnsi"/>
          <w:sz w:val="24"/>
          <w:szCs w:val="24"/>
        </w:rPr>
        <w:t xml:space="preserve">, </w:t>
      </w:r>
      <w:proofErr w:type="spellStart"/>
      <w:r w:rsidRPr="008F47AA">
        <w:rPr>
          <w:rFonts w:cstheme="minorHAnsi"/>
          <w:sz w:val="24"/>
          <w:szCs w:val="24"/>
        </w:rPr>
        <w:t>cfb</w:t>
      </w:r>
      <w:proofErr w:type="spellEnd"/>
      <w:r w:rsidRPr="008F47AA">
        <w:rPr>
          <w:rFonts w:cstheme="minorHAnsi"/>
          <w:sz w:val="24"/>
          <w:szCs w:val="24"/>
        </w:rPr>
        <w:t xml:space="preserve">, </w:t>
      </w:r>
      <w:proofErr w:type="spellStart"/>
      <w:r w:rsidRPr="008F47AA">
        <w:rPr>
          <w:rFonts w:cstheme="minorHAnsi"/>
          <w:sz w:val="24"/>
          <w:szCs w:val="24"/>
        </w:rPr>
        <w:t>ofb</w:t>
      </w:r>
      <w:proofErr w:type="spellEnd"/>
      <w:r w:rsidRPr="008F47AA">
        <w:rPr>
          <w:rFonts w:cstheme="minorHAnsi"/>
          <w:sz w:val="24"/>
          <w:szCs w:val="24"/>
        </w:rPr>
        <w:t xml:space="preserve"> and </w:t>
      </w:r>
      <w:proofErr w:type="spellStart"/>
      <w:r w:rsidRPr="008F47AA">
        <w:rPr>
          <w:rFonts w:cstheme="minorHAnsi"/>
          <w:sz w:val="24"/>
          <w:szCs w:val="24"/>
        </w:rPr>
        <w:t>ecb</w:t>
      </w:r>
      <w:proofErr w:type="spellEnd"/>
      <w:r w:rsidRPr="008F47AA">
        <w:rPr>
          <w:rFonts w:cstheme="minorHAnsi"/>
          <w:sz w:val="24"/>
          <w:szCs w:val="24"/>
        </w:rPr>
        <w:t>:</w:t>
      </w:r>
    </w:p>
    <w:p w14:paraId="23D27D05" w14:textId="354B5B7C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lastRenderedPageBreak/>
        <w:drawing>
          <wp:inline distT="0" distB="0" distL="0" distR="0" wp14:anchorId="5A1E6888" wp14:editId="3E9D5825">
            <wp:extent cx="5731510" cy="3863340"/>
            <wp:effectExtent l="0" t="0" r="254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167EF" w14:textId="71FBEAE7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686FA091" w14:textId="1FD09F2F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0510DF51" wp14:editId="73625E82">
            <wp:extent cx="5715294" cy="393085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294" cy="3930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78E97" w14:textId="39774705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2FEC628F" w14:textId="2FF3C762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lastRenderedPageBreak/>
        <w:drawing>
          <wp:inline distT="0" distB="0" distL="0" distR="0" wp14:anchorId="6E8DAD34" wp14:editId="20B73833">
            <wp:extent cx="5689892" cy="3880049"/>
            <wp:effectExtent l="0" t="0" r="635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9892" cy="3880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4BFB0" w14:textId="55862CBD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176F38B0" w14:textId="28C7E74C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4CE0B1E6" wp14:editId="2A981E1C">
            <wp:extent cx="5702593" cy="3918151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2593" cy="3918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12142" w14:textId="441EB608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693A2E57" w14:textId="06E927C0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lastRenderedPageBreak/>
        <w:drawing>
          <wp:inline distT="0" distB="0" distL="0" distR="0" wp14:anchorId="23715324" wp14:editId="7EF7E3C0">
            <wp:extent cx="5731510" cy="190500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6B2EA" w14:textId="4A6003A1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60781167" w14:textId="38D795B8" w:rsidR="008F47AA" w:rsidRPr="008F47AA" w:rsidRDefault="008F47AA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 w:rsidRPr="008F47AA">
        <w:rPr>
          <w:rFonts w:cstheme="minorHAnsi"/>
          <w:sz w:val="24"/>
          <w:szCs w:val="24"/>
        </w:rPr>
        <w:t>The decrypted text for the same is as follows:</w:t>
      </w:r>
    </w:p>
    <w:p w14:paraId="5D94B768" w14:textId="4449FCE0" w:rsidR="00E7157D" w:rsidRPr="008F47AA" w:rsidRDefault="008F47AA" w:rsidP="00086A93">
      <w:pPr>
        <w:rPr>
          <w:rFonts w:cstheme="minorHAnsi"/>
          <w:noProof/>
          <w:sz w:val="24"/>
          <w:szCs w:val="24"/>
          <w:shd w:val="clear" w:color="auto" w:fill="FFFFFF"/>
        </w:rPr>
      </w:pPr>
      <w:r w:rsidRPr="008F47AA">
        <w:rPr>
          <w:rFonts w:cstheme="minorHAnsi"/>
          <w:noProof/>
          <w:sz w:val="24"/>
          <w:szCs w:val="24"/>
          <w:shd w:val="clear" w:color="auto" w:fill="FFFFFF"/>
        </w:rPr>
        <w:t>cbc:</w:t>
      </w:r>
    </w:p>
    <w:p w14:paraId="0597EEAF" w14:textId="2D4CE77A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0EFAAB82" wp14:editId="1ECAEB79">
            <wp:extent cx="5731510" cy="828675"/>
            <wp:effectExtent l="0" t="0" r="254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8ECDD" w14:textId="72BFD4AD" w:rsidR="00E7157D" w:rsidRPr="008F47AA" w:rsidRDefault="008F47AA" w:rsidP="00086A93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>
        <w:rPr>
          <w:rFonts w:cstheme="minorHAnsi"/>
          <w:sz w:val="24"/>
          <w:szCs w:val="24"/>
          <w:shd w:val="clear" w:color="auto" w:fill="FFFFFF"/>
        </w:rPr>
        <w:t>c</w:t>
      </w:r>
      <w:r w:rsidRPr="008F47AA">
        <w:rPr>
          <w:rFonts w:cstheme="minorHAnsi"/>
          <w:sz w:val="24"/>
          <w:szCs w:val="24"/>
          <w:shd w:val="clear" w:color="auto" w:fill="FFFFFF"/>
        </w:rPr>
        <w:t>fb</w:t>
      </w:r>
      <w:proofErr w:type="spellEnd"/>
      <w:r w:rsidRPr="008F47AA">
        <w:rPr>
          <w:rFonts w:cstheme="minorHAnsi"/>
          <w:sz w:val="24"/>
          <w:szCs w:val="24"/>
          <w:shd w:val="clear" w:color="auto" w:fill="FFFFFF"/>
        </w:rPr>
        <w:t>:</w:t>
      </w:r>
    </w:p>
    <w:p w14:paraId="0176EB7E" w14:textId="77591087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04158BF8" wp14:editId="5D5E3E10">
            <wp:extent cx="5731510" cy="88201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C0088" w14:textId="77777777" w:rsidR="008F47AA" w:rsidRDefault="008F47AA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5A974944" w14:textId="21D4BB8E" w:rsidR="00E7157D" w:rsidRPr="008F47AA" w:rsidRDefault="008F47AA" w:rsidP="00086A93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>
        <w:rPr>
          <w:rFonts w:cstheme="minorHAnsi"/>
          <w:sz w:val="24"/>
          <w:szCs w:val="24"/>
          <w:shd w:val="clear" w:color="auto" w:fill="FFFFFF"/>
        </w:rPr>
        <w:t>e</w:t>
      </w:r>
      <w:r w:rsidRPr="008F47AA">
        <w:rPr>
          <w:rFonts w:cstheme="minorHAnsi"/>
          <w:sz w:val="24"/>
          <w:szCs w:val="24"/>
          <w:shd w:val="clear" w:color="auto" w:fill="FFFFFF"/>
        </w:rPr>
        <w:t>cb</w:t>
      </w:r>
      <w:proofErr w:type="spellEnd"/>
      <w:r w:rsidRPr="008F47AA">
        <w:rPr>
          <w:rFonts w:cstheme="minorHAnsi"/>
          <w:sz w:val="24"/>
          <w:szCs w:val="24"/>
          <w:shd w:val="clear" w:color="auto" w:fill="FFFFFF"/>
        </w:rPr>
        <w:t>:</w:t>
      </w:r>
    </w:p>
    <w:p w14:paraId="53C22BDC" w14:textId="1E607613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1D078021" wp14:editId="38C5FBFA">
            <wp:extent cx="5731510" cy="82613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E6F9F" w14:textId="490D340D" w:rsid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1A92BDFA" w14:textId="25604F9A" w:rsidR="008F47AA" w:rsidRPr="008F47AA" w:rsidRDefault="008F47AA" w:rsidP="00086A93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8F47AA">
        <w:rPr>
          <w:rFonts w:cstheme="minorHAnsi"/>
          <w:sz w:val="24"/>
          <w:szCs w:val="24"/>
          <w:shd w:val="clear" w:color="auto" w:fill="FFFFFF"/>
        </w:rPr>
        <w:t>ofb</w:t>
      </w:r>
      <w:proofErr w:type="spellEnd"/>
      <w:r w:rsidRPr="008F47AA">
        <w:rPr>
          <w:rFonts w:cstheme="minorHAnsi"/>
          <w:sz w:val="24"/>
          <w:szCs w:val="24"/>
          <w:shd w:val="clear" w:color="auto" w:fill="FFFFFF"/>
        </w:rPr>
        <w:t>:</w:t>
      </w:r>
    </w:p>
    <w:p w14:paraId="5207F841" w14:textId="228C1EFB" w:rsidR="00E7157D" w:rsidRPr="00E7157D" w:rsidRDefault="00E7157D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748D5946" wp14:editId="10837A05">
            <wp:extent cx="5731510" cy="929640"/>
            <wp:effectExtent l="0" t="0" r="254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D581D" w14:textId="7ADA9E89" w:rsidR="006B05C1" w:rsidRDefault="006B05C1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3000EB93" w14:textId="70EA39B9" w:rsidR="008F47AA" w:rsidRDefault="00253BE5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sz w:val="24"/>
          <w:szCs w:val="24"/>
          <w:shd w:val="clear" w:color="auto" w:fill="FFFFFF"/>
        </w:rPr>
        <w:lastRenderedPageBreak/>
        <w:t>Inference:</w:t>
      </w:r>
    </w:p>
    <w:p w14:paraId="6196384C" w14:textId="3D479C97" w:rsidR="008F47AA" w:rsidRPr="008F47AA" w:rsidRDefault="008F47AA" w:rsidP="008F47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 xml:space="preserve">In the case of </w:t>
      </w:r>
      <w:proofErr w:type="spellStart"/>
      <w:r w:rsidRPr="008F47AA">
        <w:rPr>
          <w:rFonts w:cstheme="minorHAnsi"/>
          <w:sz w:val="24"/>
          <w:szCs w:val="24"/>
        </w:rPr>
        <w:t>ecb</w:t>
      </w:r>
      <w:proofErr w:type="spellEnd"/>
      <w:r w:rsidRPr="008F47AA">
        <w:rPr>
          <w:rFonts w:cstheme="minorHAnsi"/>
          <w:sz w:val="24"/>
          <w:szCs w:val="24"/>
        </w:rPr>
        <w:t xml:space="preserve"> mode encryption since we know that each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plaintext block is encrypted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separately similarly decrypted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 xml:space="preserve">separately therefore only the block containing the </w:t>
      </w:r>
      <w:proofErr w:type="gramStart"/>
      <w:r w:rsidRPr="008F47AA">
        <w:rPr>
          <w:rFonts w:cstheme="minorHAnsi"/>
          <w:sz w:val="24"/>
          <w:szCs w:val="24"/>
        </w:rPr>
        <w:t>corrupted</w:t>
      </w:r>
      <w:r w:rsidR="00253BE5">
        <w:rPr>
          <w:rFonts w:cstheme="minorHAnsi"/>
          <w:sz w:val="24"/>
          <w:szCs w:val="24"/>
        </w:rPr>
        <w:t xml:space="preserve">  </w:t>
      </w:r>
      <w:r w:rsidRPr="008F47AA">
        <w:rPr>
          <w:rFonts w:cstheme="minorHAnsi"/>
          <w:sz w:val="24"/>
          <w:szCs w:val="24"/>
        </w:rPr>
        <w:t>byte</w:t>
      </w:r>
      <w:proofErr w:type="gramEnd"/>
      <w:r w:rsidRPr="008F47AA">
        <w:rPr>
          <w:rFonts w:cstheme="minorHAnsi"/>
          <w:sz w:val="24"/>
          <w:szCs w:val="24"/>
        </w:rPr>
        <w:t xml:space="preserve"> gets corrupted there is no difference in the rest of the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text. An advantage of this mode is that since there is no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dependency upon other blocks, the encryption and decryption</w:t>
      </w:r>
    </w:p>
    <w:p w14:paraId="5AFAAA0D" w14:textId="73061AE2" w:rsidR="008F47AA" w:rsidRDefault="008F47AA" w:rsidP="008F47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>can be carried out by many threads simultaneously.</w:t>
      </w:r>
    </w:p>
    <w:p w14:paraId="4C42327B" w14:textId="77777777" w:rsidR="00253BE5" w:rsidRPr="008F47AA" w:rsidRDefault="00253BE5" w:rsidP="008F47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E97269A" w14:textId="6BD08E1B" w:rsidR="008F47AA" w:rsidRPr="008F47AA" w:rsidRDefault="008F47AA" w:rsidP="008F47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 xml:space="preserve">As we know in the </w:t>
      </w:r>
      <w:proofErr w:type="spellStart"/>
      <w:r w:rsidRPr="008F47AA">
        <w:rPr>
          <w:rFonts w:cstheme="minorHAnsi"/>
          <w:sz w:val="24"/>
          <w:szCs w:val="24"/>
        </w:rPr>
        <w:t>cbc</w:t>
      </w:r>
      <w:proofErr w:type="spellEnd"/>
      <w:r w:rsidRPr="008F47AA">
        <w:rPr>
          <w:rFonts w:cstheme="minorHAnsi"/>
          <w:sz w:val="24"/>
          <w:szCs w:val="24"/>
        </w:rPr>
        <w:t xml:space="preserve"> mode the chaining between input and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 xml:space="preserve">output takes </w:t>
      </w:r>
      <w:proofErr w:type="gramStart"/>
      <w:r w:rsidRPr="008F47AA">
        <w:rPr>
          <w:rFonts w:cstheme="minorHAnsi"/>
          <w:sz w:val="24"/>
          <w:szCs w:val="24"/>
        </w:rPr>
        <w:t>place ,</w:t>
      </w:r>
      <w:proofErr w:type="gramEnd"/>
      <w:r w:rsidRPr="008F47AA">
        <w:rPr>
          <w:rFonts w:cstheme="minorHAnsi"/>
          <w:sz w:val="24"/>
          <w:szCs w:val="24"/>
        </w:rPr>
        <w:t xml:space="preserve"> the block of plain text is XOR ed with the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encrypted block of the previous pass and thus the chain</w:t>
      </w:r>
    </w:p>
    <w:p w14:paraId="160BC4B7" w14:textId="0EE6EB92" w:rsidR="008F47AA" w:rsidRPr="008F47AA" w:rsidRDefault="008F47AA" w:rsidP="008F47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 xml:space="preserve">continues. </w:t>
      </w:r>
      <w:proofErr w:type="gramStart"/>
      <w:r w:rsidRPr="008F47AA">
        <w:rPr>
          <w:rFonts w:cstheme="minorHAnsi"/>
          <w:sz w:val="24"/>
          <w:szCs w:val="24"/>
        </w:rPr>
        <w:t>So</w:t>
      </w:r>
      <w:proofErr w:type="gramEnd"/>
      <w:r w:rsidRPr="008F47AA">
        <w:rPr>
          <w:rFonts w:cstheme="minorHAnsi"/>
          <w:sz w:val="24"/>
          <w:szCs w:val="24"/>
        </w:rPr>
        <w:t xml:space="preserve"> I inferred and understood that if one bit of the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actual plain block is corrupted then the entire chain will have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corrupted bits leading to a totally corrupted text, but if say</w:t>
      </w:r>
    </w:p>
    <w:p w14:paraId="29EB6F81" w14:textId="355DB71C" w:rsidR="00253BE5" w:rsidRDefault="008F47AA" w:rsidP="00253B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>only one bit of the ciphertext is damaged only two received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plaintext blocks will be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damaged hence making it possible to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 xml:space="preserve">recover the original data. </w:t>
      </w:r>
    </w:p>
    <w:p w14:paraId="6746892F" w14:textId="77777777" w:rsidR="00253BE5" w:rsidRPr="008F47AA" w:rsidRDefault="00253BE5" w:rsidP="00253B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98F1AFB" w14:textId="6D400268" w:rsidR="008F47AA" w:rsidRPr="008F47AA" w:rsidRDefault="008F47AA" w:rsidP="008F47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 xml:space="preserve">The </w:t>
      </w:r>
      <w:proofErr w:type="spellStart"/>
      <w:r w:rsidRPr="008F47AA">
        <w:rPr>
          <w:rFonts w:cstheme="minorHAnsi"/>
          <w:sz w:val="24"/>
          <w:szCs w:val="24"/>
        </w:rPr>
        <w:t>cfb</w:t>
      </w:r>
      <w:proofErr w:type="spellEnd"/>
      <w:r w:rsidRPr="008F47AA">
        <w:rPr>
          <w:rFonts w:cstheme="minorHAnsi"/>
          <w:sz w:val="24"/>
          <w:szCs w:val="24"/>
        </w:rPr>
        <w:t xml:space="preserve"> mode is similar to the </w:t>
      </w:r>
      <w:proofErr w:type="spellStart"/>
      <w:r w:rsidRPr="008F47AA">
        <w:rPr>
          <w:rFonts w:cstheme="minorHAnsi"/>
          <w:sz w:val="24"/>
          <w:szCs w:val="24"/>
        </w:rPr>
        <w:t>cbc</w:t>
      </w:r>
      <w:proofErr w:type="spellEnd"/>
      <w:r w:rsidRPr="008F47AA">
        <w:rPr>
          <w:rFonts w:cstheme="minorHAnsi"/>
          <w:sz w:val="24"/>
          <w:szCs w:val="24"/>
        </w:rPr>
        <w:t xml:space="preserve"> mode but the only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difference being that the ciphertext from the previous round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needs to be encrypted and then added to the plaintext bits.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Here the same encryption algorithm needs to be used for both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encryption and decryption. I observed that after corrupting</w:t>
      </w:r>
      <w:r w:rsidR="00253BE5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one ciphertext bit only the two consecutive plaintext blocks</w:t>
      </w:r>
    </w:p>
    <w:p w14:paraId="2E85D778" w14:textId="27248228" w:rsidR="008F47AA" w:rsidRPr="008F47AA" w:rsidRDefault="008F47AA" w:rsidP="008F47AA">
      <w:pPr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>will be damaged.</w:t>
      </w:r>
    </w:p>
    <w:p w14:paraId="3EA1FB25" w14:textId="672C8046" w:rsidR="008F47AA" w:rsidRPr="008F47AA" w:rsidRDefault="008F47AA" w:rsidP="008F47AA">
      <w:pPr>
        <w:rPr>
          <w:rFonts w:cstheme="minorHAnsi"/>
          <w:sz w:val="24"/>
          <w:szCs w:val="24"/>
        </w:rPr>
      </w:pPr>
    </w:p>
    <w:p w14:paraId="3141E25C" w14:textId="3BC9C2A0" w:rsidR="008F47AA" w:rsidRDefault="008F47AA" w:rsidP="0019487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47AA">
        <w:rPr>
          <w:rFonts w:cstheme="minorHAnsi"/>
          <w:sz w:val="24"/>
          <w:szCs w:val="24"/>
        </w:rPr>
        <w:t xml:space="preserve">In case of </w:t>
      </w:r>
      <w:proofErr w:type="spellStart"/>
      <w:r w:rsidRPr="008F47AA">
        <w:rPr>
          <w:rFonts w:cstheme="minorHAnsi"/>
          <w:sz w:val="24"/>
          <w:szCs w:val="24"/>
        </w:rPr>
        <w:t>ofb</w:t>
      </w:r>
      <w:proofErr w:type="spellEnd"/>
      <w:r w:rsidRPr="008F47AA">
        <w:rPr>
          <w:rFonts w:cstheme="minorHAnsi"/>
          <w:sz w:val="24"/>
          <w:szCs w:val="24"/>
        </w:rPr>
        <w:t xml:space="preserve"> mode the keystream bits are created that are</w:t>
      </w:r>
      <w:r w:rsidR="00194877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used for the encryption of</w:t>
      </w:r>
      <w:r w:rsidR="00194877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subsequent data blocks and due to</w:t>
      </w:r>
      <w:r w:rsidR="00194877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this the working of this mode is similar to a typical stream</w:t>
      </w:r>
      <w:r w:rsidR="00194877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cipher. In this case I observed that if one bit of a plaintext or</w:t>
      </w:r>
      <w:r w:rsidR="00194877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ciphertext message is damaged, only one corresponding</w:t>
      </w:r>
      <w:r w:rsidR="00194877">
        <w:rPr>
          <w:rFonts w:cstheme="minorHAnsi"/>
          <w:sz w:val="24"/>
          <w:szCs w:val="24"/>
        </w:rPr>
        <w:t xml:space="preserve"> </w:t>
      </w:r>
      <w:r w:rsidRPr="008F47AA">
        <w:rPr>
          <w:rFonts w:cstheme="minorHAnsi"/>
          <w:sz w:val="24"/>
          <w:szCs w:val="24"/>
        </w:rPr>
        <w:t>ciphertext or respectively plaintext bit is damaged as well.</w:t>
      </w:r>
    </w:p>
    <w:p w14:paraId="463C3709" w14:textId="77777777" w:rsidR="00194877" w:rsidRPr="00194877" w:rsidRDefault="00194877" w:rsidP="0019487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E939EBA" w14:textId="61C4AD42" w:rsidR="0059494C" w:rsidRDefault="00A0310C" w:rsidP="00086A93">
      <w:pPr>
        <w:rPr>
          <w:b/>
          <w:bCs/>
          <w:sz w:val="24"/>
          <w:szCs w:val="24"/>
        </w:rPr>
      </w:pPr>
      <w:r w:rsidRPr="00A0310C">
        <w:rPr>
          <w:b/>
          <w:bCs/>
          <w:sz w:val="24"/>
          <w:szCs w:val="24"/>
        </w:rPr>
        <w:t>Task4: Padding</w:t>
      </w:r>
    </w:p>
    <w:p w14:paraId="5137B815" w14:textId="77777777" w:rsidR="00D85AD3" w:rsidRDefault="00D85AD3" w:rsidP="00086A93">
      <w:pPr>
        <w:rPr>
          <w:b/>
          <w:bCs/>
          <w:sz w:val="24"/>
          <w:szCs w:val="24"/>
        </w:rPr>
      </w:pPr>
    </w:p>
    <w:p w14:paraId="3FF04678" w14:textId="77777777" w:rsidR="00A0310C" w:rsidRPr="00A0310C" w:rsidRDefault="00A0310C" w:rsidP="00A0310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0310C">
        <w:rPr>
          <w:rFonts w:cstheme="minorHAnsi"/>
          <w:sz w:val="24"/>
          <w:szCs w:val="24"/>
        </w:rPr>
        <w:t>Two files namely large.txt and small.txt are made with each having 32 and 20 bytes respectively.</w:t>
      </w:r>
    </w:p>
    <w:p w14:paraId="01E0EB6E" w14:textId="2CB48FB6" w:rsidR="00D85AD3" w:rsidRPr="00D85AD3" w:rsidRDefault="00A0310C" w:rsidP="00A0310C">
      <w:pPr>
        <w:rPr>
          <w:rFonts w:cstheme="minorHAnsi"/>
          <w:sz w:val="24"/>
          <w:szCs w:val="24"/>
        </w:rPr>
      </w:pPr>
      <w:r w:rsidRPr="00A0310C">
        <w:rPr>
          <w:rFonts w:cstheme="minorHAnsi"/>
          <w:sz w:val="24"/>
          <w:szCs w:val="24"/>
        </w:rPr>
        <w:t xml:space="preserve">The files are encrypted using aes-128 in 4 modes namely: </w:t>
      </w:r>
      <w:proofErr w:type="spellStart"/>
      <w:r w:rsidRPr="00A0310C">
        <w:rPr>
          <w:rFonts w:cstheme="minorHAnsi"/>
          <w:sz w:val="24"/>
          <w:szCs w:val="24"/>
        </w:rPr>
        <w:t>ecb</w:t>
      </w:r>
      <w:proofErr w:type="spellEnd"/>
      <w:r w:rsidRPr="00A0310C">
        <w:rPr>
          <w:rFonts w:cstheme="minorHAnsi"/>
          <w:sz w:val="24"/>
          <w:szCs w:val="24"/>
        </w:rPr>
        <w:t xml:space="preserve">, </w:t>
      </w:r>
      <w:proofErr w:type="spellStart"/>
      <w:r w:rsidRPr="00A0310C">
        <w:rPr>
          <w:rFonts w:cstheme="minorHAnsi"/>
          <w:sz w:val="24"/>
          <w:szCs w:val="24"/>
        </w:rPr>
        <w:t>cbc</w:t>
      </w:r>
      <w:proofErr w:type="spellEnd"/>
      <w:r w:rsidRPr="00A0310C">
        <w:rPr>
          <w:rFonts w:cstheme="minorHAnsi"/>
          <w:sz w:val="24"/>
          <w:szCs w:val="24"/>
        </w:rPr>
        <w:t xml:space="preserve">, </w:t>
      </w:r>
      <w:proofErr w:type="spellStart"/>
      <w:r w:rsidRPr="00A0310C">
        <w:rPr>
          <w:rFonts w:cstheme="minorHAnsi"/>
          <w:sz w:val="24"/>
          <w:szCs w:val="24"/>
        </w:rPr>
        <w:t>cfb</w:t>
      </w:r>
      <w:proofErr w:type="spellEnd"/>
      <w:r w:rsidRPr="00A0310C">
        <w:rPr>
          <w:rFonts w:cstheme="minorHAnsi"/>
          <w:sz w:val="24"/>
          <w:szCs w:val="24"/>
        </w:rPr>
        <w:t xml:space="preserve">, </w:t>
      </w:r>
      <w:proofErr w:type="spellStart"/>
      <w:r w:rsidRPr="00A0310C">
        <w:rPr>
          <w:rFonts w:cstheme="minorHAnsi"/>
          <w:sz w:val="24"/>
          <w:szCs w:val="24"/>
        </w:rPr>
        <w:t>ofb</w:t>
      </w:r>
      <w:proofErr w:type="spellEnd"/>
    </w:p>
    <w:p w14:paraId="5E84662E" w14:textId="25FA0E2A" w:rsidR="00A0310C" w:rsidRDefault="00A0310C" w:rsidP="00086A93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2B1973B8" wp14:editId="62990218">
            <wp:extent cx="5581937" cy="101605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937" cy="101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E31F6" w14:textId="77777777" w:rsidR="00D85AD3" w:rsidRDefault="00D85AD3" w:rsidP="00086A93">
      <w:pPr>
        <w:rPr>
          <w:b/>
          <w:bCs/>
          <w:sz w:val="24"/>
          <w:szCs w:val="24"/>
        </w:rPr>
      </w:pPr>
    </w:p>
    <w:p w14:paraId="325DC569" w14:textId="77777777" w:rsidR="00A0310C" w:rsidRPr="00A0310C" w:rsidRDefault="00A0310C" w:rsidP="00A0310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0310C">
        <w:rPr>
          <w:rFonts w:cstheme="minorHAnsi"/>
          <w:sz w:val="24"/>
          <w:szCs w:val="24"/>
        </w:rPr>
        <w:t xml:space="preserve">To confirm that </w:t>
      </w:r>
      <w:proofErr w:type="spellStart"/>
      <w:r w:rsidRPr="00A0310C">
        <w:rPr>
          <w:rFonts w:cstheme="minorHAnsi"/>
          <w:sz w:val="24"/>
          <w:szCs w:val="24"/>
        </w:rPr>
        <w:t>openssl</w:t>
      </w:r>
      <w:proofErr w:type="spellEnd"/>
      <w:r w:rsidRPr="00A0310C">
        <w:rPr>
          <w:rFonts w:cstheme="minorHAnsi"/>
          <w:sz w:val="24"/>
          <w:szCs w:val="24"/>
        </w:rPr>
        <w:t xml:space="preserve"> uses PKCS5 padding, decrypt the encrypted file with option–</w:t>
      </w:r>
      <w:proofErr w:type="spellStart"/>
      <w:r w:rsidRPr="00A0310C">
        <w:rPr>
          <w:rFonts w:cstheme="minorHAnsi"/>
          <w:sz w:val="24"/>
          <w:szCs w:val="24"/>
        </w:rPr>
        <w:t>nopad</w:t>
      </w:r>
      <w:proofErr w:type="spellEnd"/>
      <w:r w:rsidRPr="00A0310C">
        <w:rPr>
          <w:rFonts w:cstheme="minorHAnsi"/>
          <w:sz w:val="24"/>
          <w:szCs w:val="24"/>
        </w:rPr>
        <w:t>.</w:t>
      </w:r>
    </w:p>
    <w:p w14:paraId="43DD0AFF" w14:textId="571528A2" w:rsidR="00A0310C" w:rsidRPr="00D85AD3" w:rsidRDefault="00A0310C" w:rsidP="00D85A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0310C">
        <w:rPr>
          <w:rFonts w:cstheme="minorHAnsi"/>
          <w:sz w:val="24"/>
          <w:szCs w:val="24"/>
        </w:rPr>
        <w:t>This option turns off the standard block padding. Normally, the padding is included by default</w:t>
      </w:r>
      <w:r w:rsidR="00D85AD3">
        <w:rPr>
          <w:rFonts w:cstheme="minorHAnsi"/>
          <w:sz w:val="24"/>
          <w:szCs w:val="24"/>
        </w:rPr>
        <w:t xml:space="preserve"> </w:t>
      </w:r>
      <w:r w:rsidRPr="00A0310C">
        <w:rPr>
          <w:rFonts w:cstheme="minorHAnsi"/>
          <w:sz w:val="24"/>
          <w:szCs w:val="24"/>
        </w:rPr>
        <w:t xml:space="preserve">during encryption, so if I use the </w:t>
      </w:r>
      <w:proofErr w:type="spellStart"/>
      <w:r w:rsidRPr="00A0310C">
        <w:rPr>
          <w:rFonts w:cstheme="minorHAnsi"/>
          <w:sz w:val="24"/>
          <w:szCs w:val="24"/>
        </w:rPr>
        <w:t>nopad</w:t>
      </w:r>
      <w:proofErr w:type="spellEnd"/>
      <w:r w:rsidRPr="00A0310C">
        <w:rPr>
          <w:rFonts w:cstheme="minorHAnsi"/>
          <w:sz w:val="24"/>
          <w:szCs w:val="24"/>
        </w:rPr>
        <w:t xml:space="preserve"> option, I can see the padding in the decrypted file.</w:t>
      </w:r>
    </w:p>
    <w:p w14:paraId="24739193" w14:textId="26CF4F89" w:rsidR="00A0310C" w:rsidRDefault="00A0310C" w:rsidP="00086A93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53DDD4B0" wp14:editId="119FB913">
            <wp:extent cx="5731510" cy="170307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AF1D7" w14:textId="19A4D570" w:rsidR="00D85AD3" w:rsidRDefault="00D85AD3" w:rsidP="00086A93">
      <w:pPr>
        <w:rPr>
          <w:b/>
          <w:bCs/>
          <w:sz w:val="24"/>
          <w:szCs w:val="24"/>
        </w:rPr>
      </w:pPr>
    </w:p>
    <w:p w14:paraId="639CEC12" w14:textId="77777777" w:rsidR="0066655C" w:rsidRDefault="0066655C" w:rsidP="00086A93">
      <w:pPr>
        <w:rPr>
          <w:b/>
          <w:bCs/>
          <w:sz w:val="24"/>
          <w:szCs w:val="24"/>
        </w:rPr>
      </w:pPr>
    </w:p>
    <w:p w14:paraId="1CA2FA3E" w14:textId="3366E44E" w:rsidR="00D85AD3" w:rsidRDefault="00A0310C" w:rsidP="00086A93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70C59B35" wp14:editId="1542B478">
            <wp:extent cx="5731510" cy="2449195"/>
            <wp:effectExtent l="0" t="0" r="254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F4309" w14:textId="0D515EA1" w:rsidR="00A0310C" w:rsidRDefault="00A0310C" w:rsidP="00086A93">
      <w:pPr>
        <w:rPr>
          <w:b/>
          <w:bCs/>
          <w:sz w:val="24"/>
          <w:szCs w:val="24"/>
        </w:rPr>
      </w:pPr>
    </w:p>
    <w:p w14:paraId="05A7F53F" w14:textId="79381BB1" w:rsidR="00D85AD3" w:rsidRPr="00D85AD3" w:rsidRDefault="00D85AD3" w:rsidP="00086A93">
      <w:pPr>
        <w:rPr>
          <w:rFonts w:cstheme="minorHAnsi"/>
          <w:b/>
          <w:bCs/>
          <w:sz w:val="24"/>
          <w:szCs w:val="24"/>
        </w:rPr>
      </w:pPr>
      <w:proofErr w:type="gramStart"/>
      <w:r w:rsidRPr="00D85AD3">
        <w:rPr>
          <w:rFonts w:cstheme="minorHAnsi"/>
          <w:sz w:val="24"/>
          <w:szCs w:val="24"/>
        </w:rPr>
        <w:t>Finally</w:t>
      </w:r>
      <w:proofErr w:type="gramEnd"/>
      <w:r w:rsidRPr="00D85AD3">
        <w:rPr>
          <w:rFonts w:cstheme="minorHAnsi"/>
          <w:sz w:val="24"/>
          <w:szCs w:val="24"/>
        </w:rPr>
        <w:t xml:space="preserve"> we can see the decrypted and encrypted files as follows:</w:t>
      </w:r>
    </w:p>
    <w:p w14:paraId="54D3D34D" w14:textId="7E07CC00" w:rsidR="00D85AD3" w:rsidRDefault="00A0310C" w:rsidP="00086A93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372ECFCD" wp14:editId="7B8CBDD9">
            <wp:extent cx="5731510" cy="400939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5A00F" w14:textId="77777777" w:rsidR="0066655C" w:rsidRDefault="0066655C" w:rsidP="00086A93">
      <w:pPr>
        <w:rPr>
          <w:b/>
          <w:bCs/>
          <w:sz w:val="24"/>
          <w:szCs w:val="24"/>
        </w:rPr>
      </w:pPr>
    </w:p>
    <w:p w14:paraId="1D5C43A2" w14:textId="65AA4BB8" w:rsidR="0066655C" w:rsidRPr="0066655C" w:rsidRDefault="00D85AD3" w:rsidP="0066655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ference:</w:t>
      </w:r>
    </w:p>
    <w:p w14:paraId="1C2CF975" w14:textId="77777777" w:rsidR="0066655C" w:rsidRDefault="0066655C" w:rsidP="00D85AD3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5"/>
          <w:szCs w:val="25"/>
        </w:rPr>
      </w:pPr>
    </w:p>
    <w:p w14:paraId="78D60E8F" w14:textId="779B4EDA" w:rsidR="00D85AD3" w:rsidRDefault="00D85AD3" w:rsidP="00D85AD3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5"/>
          <w:szCs w:val="25"/>
        </w:rPr>
      </w:pPr>
      <w:r>
        <w:rPr>
          <w:rFonts w:ascii="TimesNewRomanPSMT" w:hAnsi="TimesNewRomanPSMT" w:cs="TimesNewRomanPSMT"/>
          <w:sz w:val="25"/>
          <w:szCs w:val="25"/>
        </w:rPr>
        <w:t xml:space="preserve">The screenshot above shows that the size of CBC and ECB encrypted files with the </w:t>
      </w:r>
      <w:proofErr w:type="spellStart"/>
      <w:r>
        <w:rPr>
          <w:rFonts w:ascii="TimesNewRomanPSMT" w:hAnsi="TimesNewRomanPSMT" w:cs="TimesNewRomanPSMT"/>
          <w:sz w:val="25"/>
          <w:szCs w:val="25"/>
        </w:rPr>
        <w:t>nopad</w:t>
      </w:r>
      <w:proofErr w:type="spellEnd"/>
      <w:r>
        <w:rPr>
          <w:rFonts w:ascii="TimesNewRomanPSMT" w:hAnsi="TimesNewRomanPSMT" w:cs="TimesNewRomanPSMT"/>
          <w:sz w:val="25"/>
          <w:szCs w:val="25"/>
        </w:rPr>
        <w:t xml:space="preserve"> option</w:t>
      </w:r>
      <w:r>
        <w:rPr>
          <w:rFonts w:ascii="TimesNewRomanPSMT" w:hAnsi="TimesNewRomanPSMT" w:cs="TimesNewRomanPSMT"/>
          <w:sz w:val="25"/>
          <w:szCs w:val="25"/>
        </w:rPr>
        <w:t xml:space="preserve"> </w:t>
      </w:r>
      <w:r>
        <w:rPr>
          <w:rFonts w:ascii="TimesNewRomanPSMT" w:hAnsi="TimesNewRomanPSMT" w:cs="TimesNewRomanPSMT"/>
          <w:sz w:val="25"/>
          <w:szCs w:val="25"/>
        </w:rPr>
        <w:t>is 12 bytes more for the 20 bytes file and 16 bytes larger for the 32 bytes file, however the size</w:t>
      </w:r>
      <w:r>
        <w:rPr>
          <w:rFonts w:ascii="TimesNewRomanPSMT" w:hAnsi="TimesNewRomanPSMT" w:cs="TimesNewRomanPSMT"/>
          <w:sz w:val="25"/>
          <w:szCs w:val="25"/>
        </w:rPr>
        <w:t xml:space="preserve"> </w:t>
      </w:r>
      <w:r>
        <w:rPr>
          <w:rFonts w:ascii="TimesNewRomanPSMT" w:hAnsi="TimesNewRomanPSMT" w:cs="TimesNewRomanPSMT"/>
          <w:sz w:val="25"/>
          <w:szCs w:val="25"/>
        </w:rPr>
        <w:t>of OFB and CFB decrypted files is the same.</w:t>
      </w:r>
    </w:p>
    <w:p w14:paraId="325F51A2" w14:textId="77777777" w:rsidR="00D85AD3" w:rsidRDefault="00D85AD3" w:rsidP="00D85AD3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5"/>
          <w:szCs w:val="25"/>
        </w:rPr>
      </w:pPr>
    </w:p>
    <w:p w14:paraId="2E2E0AC6" w14:textId="77777777" w:rsidR="0066655C" w:rsidRDefault="0066655C" w:rsidP="00D85AD3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5"/>
          <w:szCs w:val="25"/>
        </w:rPr>
      </w:pPr>
    </w:p>
    <w:p w14:paraId="7E80C6A2" w14:textId="77777777" w:rsidR="0066655C" w:rsidRDefault="0066655C" w:rsidP="00D85AD3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5"/>
          <w:szCs w:val="25"/>
        </w:rPr>
      </w:pPr>
    </w:p>
    <w:p w14:paraId="2C3B95EC" w14:textId="37602539" w:rsidR="00D85AD3" w:rsidRDefault="00D85AD3" w:rsidP="00D85AD3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5"/>
          <w:szCs w:val="25"/>
        </w:rPr>
      </w:pPr>
      <w:r>
        <w:rPr>
          <w:rFonts w:ascii="TimesNewRomanPSMT" w:hAnsi="TimesNewRomanPSMT" w:cs="TimesNewRomanPSMT"/>
          <w:sz w:val="25"/>
          <w:szCs w:val="25"/>
        </w:rPr>
        <w:t>Result:</w:t>
      </w:r>
    </w:p>
    <w:p w14:paraId="15E7B209" w14:textId="472FCA79" w:rsidR="00D85AD3" w:rsidRDefault="00D85AD3" w:rsidP="00D85AD3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5"/>
          <w:szCs w:val="25"/>
        </w:rPr>
      </w:pPr>
      <w:r>
        <w:rPr>
          <w:rFonts w:ascii="TimesNewRomanPSMT" w:hAnsi="TimesNewRomanPSMT" w:cs="TimesNewRomanPSMT"/>
          <w:sz w:val="25"/>
          <w:szCs w:val="25"/>
        </w:rPr>
        <w:t>1. The experiment shows that padding is needed for ECB and CBC encryption modes. This</w:t>
      </w:r>
      <w:r>
        <w:rPr>
          <w:rFonts w:ascii="TimesNewRomanPSMT" w:hAnsi="TimesNewRomanPSMT" w:cs="TimesNewRomanPSMT"/>
          <w:sz w:val="25"/>
          <w:szCs w:val="25"/>
        </w:rPr>
        <w:t xml:space="preserve"> </w:t>
      </w:r>
      <w:r>
        <w:rPr>
          <w:rFonts w:ascii="TimesNewRomanPSMT" w:hAnsi="TimesNewRomanPSMT" w:cs="TimesNewRomanPSMT"/>
          <w:sz w:val="25"/>
          <w:szCs w:val="25"/>
        </w:rPr>
        <w:t>can be because ECB and CBC are block ciphers and for a block cipher length of input</w:t>
      </w:r>
      <w:r>
        <w:rPr>
          <w:rFonts w:ascii="TimesNewRomanPSMT" w:hAnsi="TimesNewRomanPSMT" w:cs="TimesNewRomanPSMT"/>
          <w:sz w:val="25"/>
          <w:szCs w:val="25"/>
        </w:rPr>
        <w:t xml:space="preserve"> </w:t>
      </w:r>
      <w:r>
        <w:rPr>
          <w:rFonts w:ascii="TimesNewRomanPSMT" w:hAnsi="TimesNewRomanPSMT" w:cs="TimesNewRomanPSMT"/>
          <w:sz w:val="25"/>
          <w:szCs w:val="25"/>
        </w:rPr>
        <w:t>must be an exact multiple of block length. If this is not the case then padding must be</w:t>
      </w:r>
      <w:r>
        <w:rPr>
          <w:rFonts w:ascii="TimesNewRomanPSMT" w:hAnsi="TimesNewRomanPSMT" w:cs="TimesNewRomanPSMT"/>
          <w:sz w:val="25"/>
          <w:szCs w:val="25"/>
        </w:rPr>
        <w:t xml:space="preserve"> </w:t>
      </w:r>
      <w:r>
        <w:rPr>
          <w:rFonts w:ascii="TimesNewRomanPSMT" w:hAnsi="TimesNewRomanPSMT" w:cs="TimesNewRomanPSMT"/>
          <w:sz w:val="25"/>
          <w:szCs w:val="25"/>
        </w:rPr>
        <w:t>added to make it so. This padding is removed after decrypting.</w:t>
      </w:r>
    </w:p>
    <w:p w14:paraId="74A5B099" w14:textId="77777777" w:rsidR="00D85AD3" w:rsidRDefault="00D85AD3" w:rsidP="00D85AD3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5"/>
          <w:szCs w:val="25"/>
        </w:rPr>
      </w:pPr>
      <w:r>
        <w:rPr>
          <w:rFonts w:ascii="TimesNewRomanPSMT" w:hAnsi="TimesNewRomanPSMT" w:cs="TimesNewRomanPSMT"/>
          <w:sz w:val="25"/>
          <w:szCs w:val="25"/>
        </w:rPr>
        <w:t>2. In OFB and CFB, the padding is not required because they are stream ciphers and the</w:t>
      </w:r>
    </w:p>
    <w:p w14:paraId="2ADD5AC9" w14:textId="1374D9AB" w:rsidR="00A0310C" w:rsidRDefault="00D85AD3" w:rsidP="00D85AD3">
      <w:pPr>
        <w:rPr>
          <w:b/>
          <w:bCs/>
          <w:sz w:val="24"/>
          <w:szCs w:val="24"/>
        </w:rPr>
      </w:pPr>
      <w:r>
        <w:rPr>
          <w:rFonts w:ascii="TimesNewRomanPSMT" w:hAnsi="TimesNewRomanPSMT" w:cs="TimesNewRomanPSMT"/>
          <w:sz w:val="25"/>
          <w:szCs w:val="25"/>
        </w:rPr>
        <w:t>ciphertext is always the same length as plain text.</w:t>
      </w:r>
    </w:p>
    <w:p w14:paraId="13B73C73" w14:textId="5686AF84" w:rsidR="00A0310C" w:rsidRDefault="00A0310C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08084DF9" w14:textId="77777777" w:rsidR="00383CE6" w:rsidRPr="00A0310C" w:rsidRDefault="00383CE6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4F1CDD52" w14:textId="77777777" w:rsidR="0066655C" w:rsidRDefault="0066655C" w:rsidP="00086A93">
      <w:pPr>
        <w:rPr>
          <w:rFonts w:cstheme="minorHAnsi"/>
          <w:b/>
          <w:bCs/>
          <w:sz w:val="24"/>
          <w:szCs w:val="24"/>
        </w:rPr>
      </w:pPr>
    </w:p>
    <w:p w14:paraId="7C8222B8" w14:textId="77777777" w:rsidR="0066655C" w:rsidRDefault="0066655C" w:rsidP="00086A93">
      <w:pPr>
        <w:rPr>
          <w:rFonts w:cstheme="minorHAnsi"/>
          <w:b/>
          <w:bCs/>
          <w:sz w:val="24"/>
          <w:szCs w:val="24"/>
        </w:rPr>
      </w:pPr>
    </w:p>
    <w:p w14:paraId="324952A8" w14:textId="77777777" w:rsidR="0066655C" w:rsidRDefault="0066655C" w:rsidP="00086A93">
      <w:pPr>
        <w:rPr>
          <w:rFonts w:cstheme="minorHAnsi"/>
          <w:b/>
          <w:bCs/>
          <w:sz w:val="24"/>
          <w:szCs w:val="24"/>
        </w:rPr>
      </w:pPr>
    </w:p>
    <w:p w14:paraId="65A507B6" w14:textId="77777777" w:rsidR="0066655C" w:rsidRDefault="0066655C" w:rsidP="00086A93">
      <w:pPr>
        <w:rPr>
          <w:rFonts w:cstheme="minorHAnsi"/>
          <w:b/>
          <w:bCs/>
          <w:sz w:val="24"/>
          <w:szCs w:val="24"/>
        </w:rPr>
      </w:pPr>
    </w:p>
    <w:p w14:paraId="4DA30D94" w14:textId="77777777" w:rsidR="0066655C" w:rsidRDefault="0066655C" w:rsidP="00086A93">
      <w:pPr>
        <w:rPr>
          <w:rFonts w:cstheme="minorHAnsi"/>
          <w:b/>
          <w:bCs/>
          <w:sz w:val="24"/>
          <w:szCs w:val="24"/>
        </w:rPr>
      </w:pPr>
    </w:p>
    <w:p w14:paraId="317A7802" w14:textId="77777777" w:rsidR="0066655C" w:rsidRDefault="0066655C" w:rsidP="00086A93">
      <w:pPr>
        <w:rPr>
          <w:rFonts w:cstheme="minorHAnsi"/>
          <w:b/>
          <w:bCs/>
          <w:sz w:val="24"/>
          <w:szCs w:val="24"/>
        </w:rPr>
      </w:pPr>
    </w:p>
    <w:p w14:paraId="5938EF04" w14:textId="034CB9A4" w:rsidR="0059494C" w:rsidRDefault="00D85AD3" w:rsidP="00086A93">
      <w:pPr>
        <w:rPr>
          <w:rFonts w:cstheme="minorHAnsi"/>
          <w:b/>
          <w:bCs/>
          <w:sz w:val="24"/>
          <w:szCs w:val="24"/>
        </w:rPr>
      </w:pPr>
      <w:r w:rsidRPr="00D85AD3">
        <w:rPr>
          <w:rFonts w:cstheme="minorHAnsi"/>
          <w:b/>
          <w:bCs/>
          <w:sz w:val="24"/>
          <w:szCs w:val="24"/>
        </w:rPr>
        <w:t>Task 5: Programming using the Crypto Library</w:t>
      </w:r>
    </w:p>
    <w:p w14:paraId="2983FA2F" w14:textId="77777777" w:rsidR="00383CE6" w:rsidRDefault="00383CE6" w:rsidP="00086A93">
      <w:pPr>
        <w:rPr>
          <w:rFonts w:cstheme="minorHAnsi"/>
          <w:b/>
          <w:bCs/>
          <w:sz w:val="24"/>
          <w:szCs w:val="24"/>
        </w:rPr>
      </w:pPr>
    </w:p>
    <w:p w14:paraId="59D1F70A" w14:textId="5CF753EC" w:rsidR="00D85AD3" w:rsidRDefault="00D91D04" w:rsidP="00086A93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ode:</w:t>
      </w:r>
    </w:p>
    <w:p w14:paraId="5A542F32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from 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Crypto.Cipher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 xml:space="preserve"> import AES</w:t>
      </w:r>
    </w:p>
    <w:p w14:paraId="1ADF7071" w14:textId="43724C21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from </w:t>
      </w:r>
      <w:proofErr w:type="spellStart"/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Crypto.Util.Padding</w:t>
      </w:r>
      <w:proofErr w:type="spellEnd"/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 xml:space="preserve"> import pad</w:t>
      </w:r>
    </w:p>
    <w:p w14:paraId="08E96616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plaintText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 xml:space="preserve"> = 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b"This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 xml:space="preserve"> is a top secret."</w:t>
      </w:r>
    </w:p>
    <w:p w14:paraId="3A76F955" w14:textId="12DF55C6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cipherText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 xml:space="preserve"> = "8d20e5056a8d24d0462ce74e4904c1b513e10d1df4a2ef2ad4540fae1ca0aaf9"</w:t>
      </w:r>
    </w:p>
    <w:p w14:paraId="01481550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myFile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 xml:space="preserve"> = </w:t>
      </w:r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open(</w:t>
      </w:r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'words.txt', 'r')</w:t>
      </w:r>
    </w:p>
    <w:p w14:paraId="456652F6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lines = 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myFile.readlines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()</w:t>
      </w:r>
    </w:p>
    <w:p w14:paraId="01898A5A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>words = [</w:t>
      </w:r>
      <w:proofErr w:type="spellStart"/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str.strip</w:t>
      </w:r>
      <w:proofErr w:type="spellEnd"/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(line) for line in lines]</w:t>
      </w:r>
    </w:p>
    <w:p w14:paraId="0E00635E" w14:textId="1CEA40DC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arr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 xml:space="preserve"> = []</w:t>
      </w:r>
    </w:p>
    <w:p w14:paraId="3FF0B725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>for word in words:</w:t>
      </w:r>
    </w:p>
    <w:p w14:paraId="10AEEC29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if 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len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(word)&lt;16:</w:t>
      </w:r>
    </w:p>
    <w:p w14:paraId="21A6974B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word=</w:t>
      </w:r>
      <w:proofErr w:type="spellStart"/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word.lower</w:t>
      </w:r>
      <w:proofErr w:type="spellEnd"/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()</w:t>
      </w:r>
    </w:p>
    <w:p w14:paraId="0F06ED25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key=</w:t>
      </w:r>
      <w:proofErr w:type="spellStart"/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word.encode</w:t>
      </w:r>
      <w:proofErr w:type="spellEnd"/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()+b' '*(16-len(word))</w:t>
      </w:r>
    </w:p>
    <w:p w14:paraId="17C45034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getCipher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=</w:t>
      </w:r>
      <w:proofErr w:type="spellStart"/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AES.new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(</w:t>
      </w:r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key, AES.MODE_CBC, iv=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bytes.fromhex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('0'*32))</w:t>
      </w:r>
    </w:p>
    <w:p w14:paraId="6145915D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ciphertext=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getCipher.encrypt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(</w:t>
      </w:r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pad(</w:t>
      </w:r>
      <w:proofErr w:type="spellStart"/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plaintText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 xml:space="preserve">, 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AES.block_size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))</w:t>
      </w:r>
    </w:p>
    <w:p w14:paraId="44E678A6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match="Not Matched"</w:t>
      </w:r>
    </w:p>
    <w:p w14:paraId="58AF464E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if 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bytes.hex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(ciphertext)==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cipherText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:</w:t>
      </w:r>
    </w:p>
    <w:p w14:paraId="5728FB8C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    match="Matched"</w:t>
      </w:r>
    </w:p>
    <w:p w14:paraId="5A470233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    </w:t>
      </w:r>
      <w:proofErr w:type="spellStart"/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arr.append</w:t>
      </w:r>
      <w:proofErr w:type="spellEnd"/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(word)</w:t>
      </w:r>
    </w:p>
    <w:p w14:paraId="712C3E48" w14:textId="77777777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    print(</w:t>
      </w:r>
      <w:proofErr w:type="spellStart"/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word,match</w:t>
      </w:r>
      <w:proofErr w:type="spellEnd"/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)</w:t>
      </w:r>
    </w:p>
    <w:p w14:paraId="175B5DAD" w14:textId="495E559A" w:rsidR="00D91D04" w:rsidRPr="00D91D04" w:rsidRDefault="00D91D04" w:rsidP="00D91D04">
      <w:pPr>
        <w:rPr>
          <w:rFonts w:cstheme="minorHAnsi"/>
          <w:sz w:val="24"/>
          <w:szCs w:val="24"/>
          <w:shd w:val="clear" w:color="auto" w:fill="FFFFFF"/>
        </w:rPr>
      </w:pPr>
      <w:r w:rsidRPr="00D91D04">
        <w:rPr>
          <w:rFonts w:cstheme="minorHAnsi"/>
          <w:sz w:val="24"/>
          <w:szCs w:val="24"/>
          <w:shd w:val="clear" w:color="auto" w:fill="FFFFFF"/>
        </w:rPr>
        <w:t xml:space="preserve">    </w:t>
      </w:r>
      <w:proofErr w:type="gramStart"/>
      <w:r w:rsidRPr="00D91D04">
        <w:rPr>
          <w:rFonts w:cstheme="minorHAnsi"/>
          <w:sz w:val="24"/>
          <w:szCs w:val="24"/>
          <w:shd w:val="clear" w:color="auto" w:fill="FFFFFF"/>
        </w:rPr>
        <w:t>print(</w:t>
      </w:r>
      <w:proofErr w:type="gramEnd"/>
      <w:r w:rsidRPr="00D91D04">
        <w:rPr>
          <w:rFonts w:cstheme="minorHAnsi"/>
          <w:sz w:val="24"/>
          <w:szCs w:val="24"/>
          <w:shd w:val="clear" w:color="auto" w:fill="FFFFFF"/>
        </w:rPr>
        <w:t>"\n\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nThe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 xml:space="preserve"> final key is :",</w:t>
      </w:r>
      <w:proofErr w:type="spellStart"/>
      <w:r w:rsidRPr="00D91D04">
        <w:rPr>
          <w:rFonts w:cstheme="minorHAnsi"/>
          <w:sz w:val="24"/>
          <w:szCs w:val="24"/>
          <w:shd w:val="clear" w:color="auto" w:fill="FFFFFF"/>
        </w:rPr>
        <w:t>arr</w:t>
      </w:r>
      <w:proofErr w:type="spellEnd"/>
      <w:r w:rsidRPr="00D91D04">
        <w:rPr>
          <w:rFonts w:cstheme="minorHAnsi"/>
          <w:sz w:val="24"/>
          <w:szCs w:val="24"/>
          <w:shd w:val="clear" w:color="auto" w:fill="FFFFFF"/>
        </w:rPr>
        <w:t>)</w:t>
      </w:r>
    </w:p>
    <w:p w14:paraId="7CA9CAF2" w14:textId="77777777" w:rsidR="0066655C" w:rsidRDefault="0066655C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3D751F2A" w14:textId="77777777" w:rsidR="0066655C" w:rsidRDefault="0066655C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200E1345" w14:textId="77777777" w:rsidR="0066655C" w:rsidRDefault="0066655C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167B9585" w14:textId="513958BC" w:rsidR="00E03C85" w:rsidRDefault="00D91D04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sz w:val="24"/>
          <w:szCs w:val="24"/>
          <w:shd w:val="clear" w:color="auto" w:fill="FFFFFF"/>
        </w:rPr>
        <w:lastRenderedPageBreak/>
        <w:t>Output:</w:t>
      </w:r>
    </w:p>
    <w:p w14:paraId="13DE46CA" w14:textId="6F2E3E8E" w:rsidR="00D91D04" w:rsidRDefault="00D91D04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37DEE57C" wp14:editId="129DF9D3">
            <wp:extent cx="3841750" cy="6711651"/>
            <wp:effectExtent l="0" t="0" r="635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8330" cy="6740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2C219" w14:textId="3C7D244E" w:rsidR="0066655C" w:rsidRDefault="0066655C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27E69B68" w14:textId="77777777" w:rsidR="0066655C" w:rsidRDefault="0066655C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598CD8CD" w14:textId="187802A3" w:rsidR="00D91D04" w:rsidRDefault="00D91D04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91D04">
        <w:rPr>
          <w:rFonts w:cstheme="minorHAnsi"/>
          <w:sz w:val="24"/>
          <w:szCs w:val="24"/>
        </w:rPr>
        <w:t>The key used to encrypt is median.</w:t>
      </w:r>
    </w:p>
    <w:p w14:paraId="4F09D525" w14:textId="756B9747" w:rsidR="009903EC" w:rsidRPr="009903EC" w:rsidRDefault="009903EC" w:rsidP="009903E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9903EC">
        <w:rPr>
          <w:rFonts w:ascii="Calibri" w:hAnsi="Calibri" w:cs="Calibri"/>
          <w:sz w:val="24"/>
          <w:szCs w:val="24"/>
        </w:rPr>
        <w:t xml:space="preserve">Here I observed that using the </w:t>
      </w:r>
      <w:proofErr w:type="spellStart"/>
      <w:r w:rsidRPr="009903EC">
        <w:rPr>
          <w:rFonts w:ascii="Calibri" w:hAnsi="Calibri" w:cs="Calibri"/>
          <w:sz w:val="24"/>
          <w:szCs w:val="24"/>
        </w:rPr>
        <w:t>pycryptodome</w:t>
      </w:r>
      <w:proofErr w:type="spellEnd"/>
      <w:r w:rsidRPr="009903EC">
        <w:rPr>
          <w:rFonts w:ascii="Calibri" w:hAnsi="Calibri" w:cs="Calibri"/>
          <w:sz w:val="24"/>
          <w:szCs w:val="24"/>
        </w:rPr>
        <w:t xml:space="preserve"> library present in</w:t>
      </w:r>
      <w:r>
        <w:rPr>
          <w:rFonts w:ascii="Calibri" w:hAnsi="Calibri" w:cs="Calibri"/>
          <w:sz w:val="24"/>
          <w:szCs w:val="24"/>
        </w:rPr>
        <w:t xml:space="preserve"> </w:t>
      </w:r>
      <w:r w:rsidRPr="009903EC">
        <w:rPr>
          <w:rFonts w:ascii="Calibri" w:hAnsi="Calibri" w:cs="Calibri"/>
          <w:sz w:val="24"/>
          <w:szCs w:val="24"/>
        </w:rPr>
        <w:t>python and with given plain text, cipher text and the iv used I will</w:t>
      </w:r>
      <w:r>
        <w:rPr>
          <w:rFonts w:ascii="Calibri" w:hAnsi="Calibri" w:cs="Calibri"/>
          <w:sz w:val="24"/>
          <w:szCs w:val="24"/>
        </w:rPr>
        <w:t xml:space="preserve"> </w:t>
      </w:r>
      <w:r w:rsidRPr="009903EC">
        <w:rPr>
          <w:rFonts w:ascii="Calibri" w:hAnsi="Calibri" w:cs="Calibri"/>
          <w:sz w:val="24"/>
          <w:szCs w:val="24"/>
        </w:rPr>
        <w:t>be able to find the key by brute force approach.</w:t>
      </w:r>
    </w:p>
    <w:p w14:paraId="366AB43D" w14:textId="5185BD16" w:rsidR="00D91D04" w:rsidRDefault="00D91D04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2B3DFFE" w14:textId="77777777" w:rsidR="0066655C" w:rsidRPr="009903EC" w:rsidRDefault="0066655C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1A82E6A" w14:textId="77777777" w:rsidR="0066655C" w:rsidRDefault="0066655C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65CA2015" w14:textId="77777777" w:rsidR="0066655C" w:rsidRDefault="0066655C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581DED9B" w14:textId="77777777" w:rsidR="0066655C" w:rsidRDefault="0066655C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6DC30F48" w14:textId="77777777" w:rsidR="0066655C" w:rsidRDefault="0066655C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0B660BB4" w14:textId="0F3134CB" w:rsidR="00D91D04" w:rsidRPr="00D91D04" w:rsidRDefault="00D91D04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D91D04">
        <w:rPr>
          <w:rFonts w:cstheme="minorHAnsi"/>
          <w:b/>
          <w:bCs/>
          <w:sz w:val="24"/>
          <w:szCs w:val="24"/>
        </w:rPr>
        <w:t>Conclusion:</w:t>
      </w:r>
    </w:p>
    <w:p w14:paraId="64DB9E4D" w14:textId="640FB7DC" w:rsidR="00D91D04" w:rsidRPr="00D91D04" w:rsidRDefault="00D91D04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91D04">
        <w:rPr>
          <w:rFonts w:cstheme="minorHAnsi"/>
          <w:sz w:val="24"/>
          <w:szCs w:val="24"/>
        </w:rPr>
        <w:t>AES, DES are symmetric key algorithms using the same keys to encrypt and decrypt the data.</w:t>
      </w:r>
    </w:p>
    <w:p w14:paraId="5854ECBA" w14:textId="6974C8DE" w:rsidR="00D91D04" w:rsidRPr="00D91D04" w:rsidRDefault="00D91D04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91D04">
        <w:rPr>
          <w:rFonts w:cstheme="minorHAnsi"/>
          <w:sz w:val="24"/>
          <w:szCs w:val="24"/>
        </w:rPr>
        <w:t>ECB mode of encryption is the weakest form of encryption in comparison to CBC, CFB and OFB.</w:t>
      </w:r>
    </w:p>
    <w:p w14:paraId="64D9AB26" w14:textId="744B371B" w:rsidR="00D91D04" w:rsidRPr="00D91D04" w:rsidRDefault="00D91D04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91D04">
        <w:rPr>
          <w:rFonts w:cstheme="minorHAnsi"/>
          <w:sz w:val="24"/>
          <w:szCs w:val="24"/>
        </w:rPr>
        <w:t>I could conclude from the experiment that ECB and CBC use padding while encryption while the</w:t>
      </w:r>
      <w:r>
        <w:rPr>
          <w:rFonts w:cstheme="minorHAnsi"/>
          <w:sz w:val="24"/>
          <w:szCs w:val="24"/>
        </w:rPr>
        <w:t xml:space="preserve"> </w:t>
      </w:r>
      <w:r w:rsidRPr="00D91D04">
        <w:rPr>
          <w:rFonts w:cstheme="minorHAnsi"/>
          <w:sz w:val="24"/>
          <w:szCs w:val="24"/>
        </w:rPr>
        <w:t>other two don’t. This proves that ECB and CBC are block ciphers while CFB and OFB are stream</w:t>
      </w:r>
      <w:r>
        <w:rPr>
          <w:rFonts w:cstheme="minorHAnsi"/>
          <w:sz w:val="24"/>
          <w:szCs w:val="24"/>
        </w:rPr>
        <w:t xml:space="preserve"> </w:t>
      </w:r>
      <w:r w:rsidRPr="00D91D04">
        <w:rPr>
          <w:rFonts w:cstheme="minorHAnsi"/>
          <w:sz w:val="24"/>
          <w:szCs w:val="24"/>
        </w:rPr>
        <w:t>ciphers.</w:t>
      </w:r>
    </w:p>
    <w:p w14:paraId="2D9554F8" w14:textId="09DFFA4B" w:rsidR="00D91D04" w:rsidRPr="00D91D04" w:rsidRDefault="00D91D04" w:rsidP="00D91D0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91D04">
        <w:rPr>
          <w:rFonts w:cstheme="minorHAnsi"/>
          <w:sz w:val="24"/>
          <w:szCs w:val="24"/>
        </w:rPr>
        <w:t>I learned how different modes react to a corrupted bit of a cipher text. The best decryption in such</w:t>
      </w:r>
      <w:r>
        <w:rPr>
          <w:rFonts w:cstheme="minorHAnsi"/>
          <w:sz w:val="24"/>
          <w:szCs w:val="24"/>
        </w:rPr>
        <w:t xml:space="preserve"> </w:t>
      </w:r>
      <w:r w:rsidRPr="00D91D04">
        <w:rPr>
          <w:rFonts w:cstheme="minorHAnsi"/>
          <w:sz w:val="24"/>
          <w:szCs w:val="24"/>
        </w:rPr>
        <w:t>a case is provided by OFB where only the corrupted bit of cipher text is affected while encrypting.</w:t>
      </w:r>
    </w:p>
    <w:p w14:paraId="5EAB567B" w14:textId="3D900FDB" w:rsidR="00A44A1C" w:rsidRPr="00383CE6" w:rsidRDefault="00D91D04" w:rsidP="00383CE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91D04">
        <w:rPr>
          <w:rFonts w:cstheme="minorHAnsi"/>
          <w:sz w:val="24"/>
          <w:szCs w:val="24"/>
        </w:rPr>
        <w:t>I could conclude from this experiment that, If I have the plaintext, ciphertext and iv know</w:t>
      </w:r>
      <w:r w:rsidR="008E3FC5">
        <w:rPr>
          <w:rFonts w:cstheme="minorHAnsi"/>
          <w:sz w:val="24"/>
          <w:szCs w:val="24"/>
        </w:rPr>
        <w:t>n</w:t>
      </w:r>
      <w:r w:rsidRPr="00D91D04">
        <w:rPr>
          <w:rFonts w:cstheme="minorHAnsi"/>
          <w:sz w:val="24"/>
          <w:szCs w:val="24"/>
        </w:rPr>
        <w:t>, I can</w:t>
      </w:r>
      <w:r>
        <w:rPr>
          <w:rFonts w:cstheme="minorHAnsi"/>
          <w:sz w:val="24"/>
          <w:szCs w:val="24"/>
        </w:rPr>
        <w:t xml:space="preserve"> </w:t>
      </w:r>
      <w:r w:rsidRPr="00D91D04">
        <w:rPr>
          <w:rFonts w:cstheme="minorHAnsi"/>
          <w:sz w:val="24"/>
          <w:szCs w:val="24"/>
        </w:rPr>
        <w:t>easily find the key using brute force method</w:t>
      </w:r>
    </w:p>
    <w:p w14:paraId="6A6F5EBF" w14:textId="1C1287B2" w:rsidR="00A44A1C" w:rsidRDefault="00A44A1C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0DEC8658" w14:textId="30428C37" w:rsidR="00A44A1C" w:rsidRDefault="00A44A1C" w:rsidP="00086A93">
      <w:pPr>
        <w:rPr>
          <w:rFonts w:cstheme="minorHAnsi"/>
          <w:b/>
          <w:bCs/>
          <w:sz w:val="24"/>
          <w:szCs w:val="24"/>
          <w:shd w:val="clear" w:color="auto" w:fill="FFFFFF"/>
        </w:rPr>
      </w:pPr>
      <w:proofErr w:type="spellStart"/>
      <w:r>
        <w:rPr>
          <w:rFonts w:cstheme="minorHAnsi"/>
          <w:b/>
          <w:bCs/>
          <w:sz w:val="24"/>
          <w:szCs w:val="24"/>
          <w:shd w:val="clear" w:color="auto" w:fill="FFFFFF"/>
        </w:rPr>
        <w:t>Github</w:t>
      </w:r>
      <w:proofErr w:type="spellEnd"/>
      <w:r>
        <w:rPr>
          <w:rFonts w:cstheme="minorHAnsi"/>
          <w:b/>
          <w:bCs/>
          <w:sz w:val="24"/>
          <w:szCs w:val="24"/>
          <w:shd w:val="clear" w:color="auto" w:fill="FFFFFF"/>
        </w:rPr>
        <w:t xml:space="preserve"> Link:</w:t>
      </w:r>
    </w:p>
    <w:p w14:paraId="048679C2" w14:textId="5EE2D2D8" w:rsidR="000E18E4" w:rsidRPr="00D91D04" w:rsidRDefault="0066655C" w:rsidP="00A44A1C">
      <w:pPr>
        <w:rPr>
          <w:rFonts w:cstheme="minorHAnsi"/>
          <w:sz w:val="24"/>
          <w:szCs w:val="24"/>
          <w:shd w:val="clear" w:color="auto" w:fill="FFFFFF"/>
        </w:rPr>
      </w:pPr>
      <w:hyperlink r:id="rId33" w:history="1">
        <w:r w:rsidR="00A44A1C" w:rsidRPr="00ED359C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github.com/AbhishekC20001/CSS-Lab-2019130009</w:t>
        </w:r>
      </w:hyperlink>
    </w:p>
    <w:sectPr w:rsidR="000E18E4" w:rsidRPr="00D91D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4630B"/>
    <w:multiLevelType w:val="hybridMultilevel"/>
    <w:tmpl w:val="E4B448F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937D41"/>
    <w:multiLevelType w:val="hybridMultilevel"/>
    <w:tmpl w:val="F84AB7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46980"/>
    <w:multiLevelType w:val="hybridMultilevel"/>
    <w:tmpl w:val="212CF328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0096628"/>
    <w:multiLevelType w:val="hybridMultilevel"/>
    <w:tmpl w:val="4176CC88"/>
    <w:lvl w:ilvl="0" w:tplc="307A0D48">
      <w:start w:val="1"/>
      <w:numFmt w:val="decimal"/>
      <w:lvlText w:val="%1."/>
      <w:lvlJc w:val="left"/>
      <w:pPr>
        <w:ind w:left="770" w:hanging="360"/>
      </w:pPr>
      <w:rPr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90" w:hanging="360"/>
      </w:pPr>
    </w:lvl>
    <w:lvl w:ilvl="2" w:tplc="4009001B" w:tentative="1">
      <w:start w:val="1"/>
      <w:numFmt w:val="lowerRoman"/>
      <w:lvlText w:val="%3."/>
      <w:lvlJc w:val="right"/>
      <w:pPr>
        <w:ind w:left="2210" w:hanging="180"/>
      </w:pPr>
    </w:lvl>
    <w:lvl w:ilvl="3" w:tplc="4009000F" w:tentative="1">
      <w:start w:val="1"/>
      <w:numFmt w:val="decimal"/>
      <w:lvlText w:val="%4."/>
      <w:lvlJc w:val="left"/>
      <w:pPr>
        <w:ind w:left="2930" w:hanging="360"/>
      </w:pPr>
    </w:lvl>
    <w:lvl w:ilvl="4" w:tplc="40090019" w:tentative="1">
      <w:start w:val="1"/>
      <w:numFmt w:val="lowerLetter"/>
      <w:lvlText w:val="%5."/>
      <w:lvlJc w:val="left"/>
      <w:pPr>
        <w:ind w:left="3650" w:hanging="360"/>
      </w:pPr>
    </w:lvl>
    <w:lvl w:ilvl="5" w:tplc="4009001B" w:tentative="1">
      <w:start w:val="1"/>
      <w:numFmt w:val="lowerRoman"/>
      <w:lvlText w:val="%6."/>
      <w:lvlJc w:val="right"/>
      <w:pPr>
        <w:ind w:left="4370" w:hanging="180"/>
      </w:pPr>
    </w:lvl>
    <w:lvl w:ilvl="6" w:tplc="4009000F" w:tentative="1">
      <w:start w:val="1"/>
      <w:numFmt w:val="decimal"/>
      <w:lvlText w:val="%7."/>
      <w:lvlJc w:val="left"/>
      <w:pPr>
        <w:ind w:left="5090" w:hanging="360"/>
      </w:pPr>
    </w:lvl>
    <w:lvl w:ilvl="7" w:tplc="40090019" w:tentative="1">
      <w:start w:val="1"/>
      <w:numFmt w:val="lowerLetter"/>
      <w:lvlText w:val="%8."/>
      <w:lvlJc w:val="left"/>
      <w:pPr>
        <w:ind w:left="5810" w:hanging="360"/>
      </w:pPr>
    </w:lvl>
    <w:lvl w:ilvl="8" w:tplc="40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B1640A8"/>
    <w:multiLevelType w:val="hybridMultilevel"/>
    <w:tmpl w:val="63D2EE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0C08C6"/>
    <w:multiLevelType w:val="multilevel"/>
    <w:tmpl w:val="9E164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9C40796"/>
    <w:multiLevelType w:val="hybridMultilevel"/>
    <w:tmpl w:val="30D2706A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BD009C4"/>
    <w:multiLevelType w:val="hybridMultilevel"/>
    <w:tmpl w:val="A3DEF67E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0E20284"/>
    <w:multiLevelType w:val="hybridMultilevel"/>
    <w:tmpl w:val="3AFE7A8C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2A06FDD"/>
    <w:multiLevelType w:val="hybridMultilevel"/>
    <w:tmpl w:val="A5D45CB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D96EA9"/>
    <w:multiLevelType w:val="hybridMultilevel"/>
    <w:tmpl w:val="5972EC6E"/>
    <w:lvl w:ilvl="0" w:tplc="307A0D48">
      <w:start w:val="1"/>
      <w:numFmt w:val="decimal"/>
      <w:lvlText w:val="%1."/>
      <w:lvlJc w:val="left"/>
      <w:pPr>
        <w:ind w:left="770" w:hanging="360"/>
      </w:pPr>
      <w:rPr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90" w:hanging="360"/>
      </w:pPr>
    </w:lvl>
    <w:lvl w:ilvl="2" w:tplc="4009001B" w:tentative="1">
      <w:start w:val="1"/>
      <w:numFmt w:val="lowerRoman"/>
      <w:lvlText w:val="%3."/>
      <w:lvlJc w:val="right"/>
      <w:pPr>
        <w:ind w:left="2210" w:hanging="180"/>
      </w:pPr>
    </w:lvl>
    <w:lvl w:ilvl="3" w:tplc="4009000F" w:tentative="1">
      <w:start w:val="1"/>
      <w:numFmt w:val="decimal"/>
      <w:lvlText w:val="%4."/>
      <w:lvlJc w:val="left"/>
      <w:pPr>
        <w:ind w:left="2930" w:hanging="360"/>
      </w:pPr>
    </w:lvl>
    <w:lvl w:ilvl="4" w:tplc="40090019" w:tentative="1">
      <w:start w:val="1"/>
      <w:numFmt w:val="lowerLetter"/>
      <w:lvlText w:val="%5."/>
      <w:lvlJc w:val="left"/>
      <w:pPr>
        <w:ind w:left="3650" w:hanging="360"/>
      </w:pPr>
    </w:lvl>
    <w:lvl w:ilvl="5" w:tplc="4009001B" w:tentative="1">
      <w:start w:val="1"/>
      <w:numFmt w:val="lowerRoman"/>
      <w:lvlText w:val="%6."/>
      <w:lvlJc w:val="right"/>
      <w:pPr>
        <w:ind w:left="4370" w:hanging="180"/>
      </w:pPr>
    </w:lvl>
    <w:lvl w:ilvl="6" w:tplc="4009000F" w:tentative="1">
      <w:start w:val="1"/>
      <w:numFmt w:val="decimal"/>
      <w:lvlText w:val="%7."/>
      <w:lvlJc w:val="left"/>
      <w:pPr>
        <w:ind w:left="5090" w:hanging="360"/>
      </w:pPr>
    </w:lvl>
    <w:lvl w:ilvl="7" w:tplc="40090019" w:tentative="1">
      <w:start w:val="1"/>
      <w:numFmt w:val="lowerLetter"/>
      <w:lvlText w:val="%8."/>
      <w:lvlJc w:val="left"/>
      <w:pPr>
        <w:ind w:left="5810" w:hanging="360"/>
      </w:pPr>
    </w:lvl>
    <w:lvl w:ilvl="8" w:tplc="40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1" w15:restartNumberingAfterBreak="0">
    <w:nsid w:val="33B72229"/>
    <w:multiLevelType w:val="hybridMultilevel"/>
    <w:tmpl w:val="30D2706A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6C71D0A"/>
    <w:multiLevelType w:val="multilevel"/>
    <w:tmpl w:val="8CBA6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9344AF6"/>
    <w:multiLevelType w:val="hybridMultilevel"/>
    <w:tmpl w:val="57C0F902"/>
    <w:lvl w:ilvl="0" w:tplc="40090017">
      <w:start w:val="1"/>
      <w:numFmt w:val="lowerLetter"/>
      <w:lvlText w:val="%1)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401F32C2"/>
    <w:multiLevelType w:val="hybridMultilevel"/>
    <w:tmpl w:val="F2B837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B068BA"/>
    <w:multiLevelType w:val="hybridMultilevel"/>
    <w:tmpl w:val="2C40027A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8515ED7"/>
    <w:multiLevelType w:val="hybridMultilevel"/>
    <w:tmpl w:val="1B8AF7A0"/>
    <w:lvl w:ilvl="0" w:tplc="307A0D48">
      <w:start w:val="1"/>
      <w:numFmt w:val="decimal"/>
      <w:lvlText w:val="%1."/>
      <w:lvlJc w:val="left"/>
      <w:pPr>
        <w:ind w:left="770" w:hanging="360"/>
      </w:pPr>
      <w:rPr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90" w:hanging="360"/>
      </w:pPr>
    </w:lvl>
    <w:lvl w:ilvl="2" w:tplc="4009001B" w:tentative="1">
      <w:start w:val="1"/>
      <w:numFmt w:val="lowerRoman"/>
      <w:lvlText w:val="%3."/>
      <w:lvlJc w:val="right"/>
      <w:pPr>
        <w:ind w:left="2210" w:hanging="180"/>
      </w:pPr>
    </w:lvl>
    <w:lvl w:ilvl="3" w:tplc="4009000F" w:tentative="1">
      <w:start w:val="1"/>
      <w:numFmt w:val="decimal"/>
      <w:lvlText w:val="%4."/>
      <w:lvlJc w:val="left"/>
      <w:pPr>
        <w:ind w:left="2930" w:hanging="360"/>
      </w:pPr>
    </w:lvl>
    <w:lvl w:ilvl="4" w:tplc="40090019" w:tentative="1">
      <w:start w:val="1"/>
      <w:numFmt w:val="lowerLetter"/>
      <w:lvlText w:val="%5."/>
      <w:lvlJc w:val="left"/>
      <w:pPr>
        <w:ind w:left="3650" w:hanging="360"/>
      </w:pPr>
    </w:lvl>
    <w:lvl w:ilvl="5" w:tplc="4009001B" w:tentative="1">
      <w:start w:val="1"/>
      <w:numFmt w:val="lowerRoman"/>
      <w:lvlText w:val="%6."/>
      <w:lvlJc w:val="right"/>
      <w:pPr>
        <w:ind w:left="4370" w:hanging="180"/>
      </w:pPr>
    </w:lvl>
    <w:lvl w:ilvl="6" w:tplc="4009000F" w:tentative="1">
      <w:start w:val="1"/>
      <w:numFmt w:val="decimal"/>
      <w:lvlText w:val="%7."/>
      <w:lvlJc w:val="left"/>
      <w:pPr>
        <w:ind w:left="5090" w:hanging="360"/>
      </w:pPr>
    </w:lvl>
    <w:lvl w:ilvl="7" w:tplc="40090019" w:tentative="1">
      <w:start w:val="1"/>
      <w:numFmt w:val="lowerLetter"/>
      <w:lvlText w:val="%8."/>
      <w:lvlJc w:val="left"/>
      <w:pPr>
        <w:ind w:left="5810" w:hanging="360"/>
      </w:pPr>
    </w:lvl>
    <w:lvl w:ilvl="8" w:tplc="40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7" w15:restartNumberingAfterBreak="0">
    <w:nsid w:val="5B830533"/>
    <w:multiLevelType w:val="hybridMultilevel"/>
    <w:tmpl w:val="6A9694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0709FB"/>
    <w:multiLevelType w:val="hybridMultilevel"/>
    <w:tmpl w:val="C0C012EC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C31516A"/>
    <w:multiLevelType w:val="hybridMultilevel"/>
    <w:tmpl w:val="BD586202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76D6C22"/>
    <w:multiLevelType w:val="hybridMultilevel"/>
    <w:tmpl w:val="4260D77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8564D8F"/>
    <w:multiLevelType w:val="hybridMultilevel"/>
    <w:tmpl w:val="43D0127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4C2DA8"/>
    <w:multiLevelType w:val="hybridMultilevel"/>
    <w:tmpl w:val="224E92B2"/>
    <w:lvl w:ilvl="0" w:tplc="4009000F">
      <w:start w:val="1"/>
      <w:numFmt w:val="decimal"/>
      <w:lvlText w:val="%1."/>
      <w:lvlJc w:val="left"/>
      <w:pPr>
        <w:ind w:left="770" w:hanging="360"/>
      </w:pPr>
    </w:lvl>
    <w:lvl w:ilvl="1" w:tplc="40090019" w:tentative="1">
      <w:start w:val="1"/>
      <w:numFmt w:val="lowerLetter"/>
      <w:lvlText w:val="%2."/>
      <w:lvlJc w:val="left"/>
      <w:pPr>
        <w:ind w:left="1490" w:hanging="360"/>
      </w:pPr>
    </w:lvl>
    <w:lvl w:ilvl="2" w:tplc="4009001B" w:tentative="1">
      <w:start w:val="1"/>
      <w:numFmt w:val="lowerRoman"/>
      <w:lvlText w:val="%3."/>
      <w:lvlJc w:val="right"/>
      <w:pPr>
        <w:ind w:left="2210" w:hanging="180"/>
      </w:pPr>
    </w:lvl>
    <w:lvl w:ilvl="3" w:tplc="4009000F" w:tentative="1">
      <w:start w:val="1"/>
      <w:numFmt w:val="decimal"/>
      <w:lvlText w:val="%4."/>
      <w:lvlJc w:val="left"/>
      <w:pPr>
        <w:ind w:left="2930" w:hanging="360"/>
      </w:pPr>
    </w:lvl>
    <w:lvl w:ilvl="4" w:tplc="40090019" w:tentative="1">
      <w:start w:val="1"/>
      <w:numFmt w:val="lowerLetter"/>
      <w:lvlText w:val="%5."/>
      <w:lvlJc w:val="left"/>
      <w:pPr>
        <w:ind w:left="3650" w:hanging="360"/>
      </w:pPr>
    </w:lvl>
    <w:lvl w:ilvl="5" w:tplc="4009001B" w:tentative="1">
      <w:start w:val="1"/>
      <w:numFmt w:val="lowerRoman"/>
      <w:lvlText w:val="%6."/>
      <w:lvlJc w:val="right"/>
      <w:pPr>
        <w:ind w:left="4370" w:hanging="180"/>
      </w:pPr>
    </w:lvl>
    <w:lvl w:ilvl="6" w:tplc="4009000F" w:tentative="1">
      <w:start w:val="1"/>
      <w:numFmt w:val="decimal"/>
      <w:lvlText w:val="%7."/>
      <w:lvlJc w:val="left"/>
      <w:pPr>
        <w:ind w:left="5090" w:hanging="360"/>
      </w:pPr>
    </w:lvl>
    <w:lvl w:ilvl="7" w:tplc="40090019" w:tentative="1">
      <w:start w:val="1"/>
      <w:numFmt w:val="lowerLetter"/>
      <w:lvlText w:val="%8."/>
      <w:lvlJc w:val="left"/>
      <w:pPr>
        <w:ind w:left="5810" w:hanging="360"/>
      </w:pPr>
    </w:lvl>
    <w:lvl w:ilvl="8" w:tplc="4009001B" w:tentative="1">
      <w:start w:val="1"/>
      <w:numFmt w:val="lowerRoman"/>
      <w:lvlText w:val="%9."/>
      <w:lvlJc w:val="right"/>
      <w:pPr>
        <w:ind w:left="6530" w:hanging="180"/>
      </w:pPr>
    </w:lvl>
  </w:abstractNum>
  <w:num w:numId="1">
    <w:abstractNumId w:val="9"/>
  </w:num>
  <w:num w:numId="2">
    <w:abstractNumId w:val="0"/>
  </w:num>
  <w:num w:numId="3">
    <w:abstractNumId w:val="6"/>
  </w:num>
  <w:num w:numId="4">
    <w:abstractNumId w:val="7"/>
  </w:num>
  <w:num w:numId="5">
    <w:abstractNumId w:val="18"/>
  </w:num>
  <w:num w:numId="6">
    <w:abstractNumId w:val="15"/>
  </w:num>
  <w:num w:numId="7">
    <w:abstractNumId w:val="19"/>
  </w:num>
  <w:num w:numId="8">
    <w:abstractNumId w:val="11"/>
  </w:num>
  <w:num w:numId="9">
    <w:abstractNumId w:val="13"/>
  </w:num>
  <w:num w:numId="10">
    <w:abstractNumId w:val="8"/>
  </w:num>
  <w:num w:numId="11">
    <w:abstractNumId w:val="10"/>
  </w:num>
  <w:num w:numId="12">
    <w:abstractNumId w:val="2"/>
  </w:num>
  <w:num w:numId="13">
    <w:abstractNumId w:val="14"/>
  </w:num>
  <w:num w:numId="14">
    <w:abstractNumId w:val="4"/>
  </w:num>
  <w:num w:numId="15">
    <w:abstractNumId w:val="21"/>
  </w:num>
  <w:num w:numId="16">
    <w:abstractNumId w:val="20"/>
  </w:num>
  <w:num w:numId="17">
    <w:abstractNumId w:val="22"/>
  </w:num>
  <w:num w:numId="18">
    <w:abstractNumId w:val="3"/>
  </w:num>
  <w:num w:numId="19">
    <w:abstractNumId w:val="16"/>
  </w:num>
  <w:num w:numId="20">
    <w:abstractNumId w:val="1"/>
  </w:num>
  <w:num w:numId="21">
    <w:abstractNumId w:val="1"/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7"/>
  </w:num>
  <w:num w:numId="24">
    <w:abstractNumId w:val="17"/>
  </w:num>
  <w:num w:numId="25">
    <w:abstractNumId w:val="5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sTQ3NbIwMrU0NTNT0lEKTi0uzszPAymwrAUABTtqsiwAAAA="/>
  </w:docVars>
  <w:rsids>
    <w:rsidRoot w:val="009141ED"/>
    <w:rsid w:val="0001315C"/>
    <w:rsid w:val="000349F2"/>
    <w:rsid w:val="00086A93"/>
    <w:rsid w:val="000E18E4"/>
    <w:rsid w:val="000E6C3F"/>
    <w:rsid w:val="001102DA"/>
    <w:rsid w:val="00194877"/>
    <w:rsid w:val="001D149F"/>
    <w:rsid w:val="00242BC7"/>
    <w:rsid w:val="00253BE5"/>
    <w:rsid w:val="0026455A"/>
    <w:rsid w:val="002755BE"/>
    <w:rsid w:val="00276B26"/>
    <w:rsid w:val="00322134"/>
    <w:rsid w:val="00326564"/>
    <w:rsid w:val="00383CE6"/>
    <w:rsid w:val="00392155"/>
    <w:rsid w:val="003C0170"/>
    <w:rsid w:val="003E43BF"/>
    <w:rsid w:val="004F745C"/>
    <w:rsid w:val="0059494C"/>
    <w:rsid w:val="005B5B1D"/>
    <w:rsid w:val="006123A3"/>
    <w:rsid w:val="0064622B"/>
    <w:rsid w:val="00661650"/>
    <w:rsid w:val="0066655C"/>
    <w:rsid w:val="00692EE0"/>
    <w:rsid w:val="006B05C1"/>
    <w:rsid w:val="00722040"/>
    <w:rsid w:val="007369BB"/>
    <w:rsid w:val="00807AE0"/>
    <w:rsid w:val="0085472B"/>
    <w:rsid w:val="008759DD"/>
    <w:rsid w:val="00893975"/>
    <w:rsid w:val="008D6831"/>
    <w:rsid w:val="008E3FC5"/>
    <w:rsid w:val="008F465E"/>
    <w:rsid w:val="008F47AA"/>
    <w:rsid w:val="009141ED"/>
    <w:rsid w:val="00921929"/>
    <w:rsid w:val="009540F7"/>
    <w:rsid w:val="009903EC"/>
    <w:rsid w:val="009E51DB"/>
    <w:rsid w:val="00A0310C"/>
    <w:rsid w:val="00A44A1C"/>
    <w:rsid w:val="00A95772"/>
    <w:rsid w:val="00A95F8B"/>
    <w:rsid w:val="00A96956"/>
    <w:rsid w:val="00AE161D"/>
    <w:rsid w:val="00AF1555"/>
    <w:rsid w:val="00B236A8"/>
    <w:rsid w:val="00B71174"/>
    <w:rsid w:val="00B9405A"/>
    <w:rsid w:val="00BE57BF"/>
    <w:rsid w:val="00C257F9"/>
    <w:rsid w:val="00C25B70"/>
    <w:rsid w:val="00C60F4D"/>
    <w:rsid w:val="00CF74BF"/>
    <w:rsid w:val="00D57AF5"/>
    <w:rsid w:val="00D60579"/>
    <w:rsid w:val="00D85AD3"/>
    <w:rsid w:val="00D91D04"/>
    <w:rsid w:val="00DB4196"/>
    <w:rsid w:val="00DC2E8E"/>
    <w:rsid w:val="00DE36B2"/>
    <w:rsid w:val="00E03C85"/>
    <w:rsid w:val="00E22BCA"/>
    <w:rsid w:val="00E7157D"/>
    <w:rsid w:val="00F72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EF42D"/>
  <w15:chartTrackingRefBased/>
  <w15:docId w15:val="{F93BE017-0F75-4CB1-BD99-B7250C07E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9397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2BC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22BCA"/>
    <w:rPr>
      <w:b/>
      <w:bCs/>
    </w:rPr>
  </w:style>
  <w:style w:type="paragraph" w:styleId="ListParagraph">
    <w:name w:val="List Paragraph"/>
    <w:basedOn w:val="Normal"/>
    <w:uiPriority w:val="34"/>
    <w:qFormat/>
    <w:rsid w:val="000E18E4"/>
    <w:pPr>
      <w:ind w:left="720"/>
      <w:contextualSpacing/>
    </w:pPr>
  </w:style>
  <w:style w:type="paragraph" w:customStyle="1" w:styleId="Default">
    <w:name w:val="Default"/>
    <w:rsid w:val="00D6057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939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893975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A44A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9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7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hyperlink" Target="https://github.com/AbhishekC20001/CSS-Lab-2019130009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2</TotalTime>
  <Pages>14</Pages>
  <Words>876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</dc:creator>
  <cp:keywords/>
  <dc:description/>
  <cp:lastModifiedBy>Abhishek Chopra</cp:lastModifiedBy>
  <cp:revision>34</cp:revision>
  <cp:lastPrinted>2021-10-30T12:11:00Z</cp:lastPrinted>
  <dcterms:created xsi:type="dcterms:W3CDTF">2021-01-31T06:55:00Z</dcterms:created>
  <dcterms:modified xsi:type="dcterms:W3CDTF">2021-11-18T19:43:00Z</dcterms:modified>
</cp:coreProperties>
</file>